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2CE85B44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 xml:space="preserve">2020–2021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5F5F6B97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1 REPORT</w:t>
      </w:r>
    </w:p>
    <w:p w14:paraId="1BB5F427" w14:textId="314339B2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Arrays, Matrices, Methods, Random Numbers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1313B739" w:rsidR="002763DD" w:rsidRPr="0016700D" w:rsidRDefault="006066F2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</w:t>
      </w:r>
      <w:r w:rsidR="003D4F3F">
        <w:rPr>
          <w:sz w:val="26"/>
          <w:szCs w:val="26"/>
          <w:lang w:val="tr-TR"/>
        </w:rPr>
        <w:t>4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12</w:t>
      </w:r>
      <w:r w:rsidR="00ED3C10" w:rsidRPr="0016700D">
        <w:rPr>
          <w:sz w:val="26"/>
          <w:szCs w:val="26"/>
          <w:lang w:val="tr-TR"/>
        </w:rPr>
        <w:t>/</w:t>
      </w:r>
      <w:r>
        <w:rPr>
          <w:sz w:val="26"/>
          <w:szCs w:val="26"/>
          <w:lang w:val="tr-TR"/>
        </w:rPr>
        <w:t>2020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E1CFB9D" w:rsidR="002763D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</w:t>
      </w:r>
      <w:r w:rsidR="006066F2">
        <w:rPr>
          <w:b/>
          <w:sz w:val="30"/>
          <w:szCs w:val="30"/>
          <w:lang w:val="tr-TR"/>
        </w:rPr>
        <w:t>Y</w:t>
      </w:r>
    </w:p>
    <w:p w14:paraId="34B5109E" w14:textId="29FF6FF4" w:rsidR="006066F2" w:rsidRPr="0016700D" w:rsidRDefault="006066F2" w:rsidP="006066F2">
      <w:pPr>
        <w:rPr>
          <w:b/>
          <w:sz w:val="30"/>
          <w:szCs w:val="30"/>
          <w:lang w:val="tr-TR"/>
        </w:rPr>
      </w:pPr>
    </w:p>
    <w:p w14:paraId="30BC8C6D" w14:textId="60F271CE" w:rsidR="00CE11AB" w:rsidRPr="0016700D" w:rsidRDefault="006066F2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031, Mert Ali Koçak</w:t>
      </w:r>
    </w:p>
    <w:p w14:paraId="2C18C330" w14:textId="28ED7427" w:rsidR="005F1E60" w:rsidRDefault="006066F2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90000043, Ahmet Hakan Demirel</w:t>
      </w:r>
    </w:p>
    <w:p w14:paraId="388DC5E6" w14:textId="4BB0F9D0" w:rsidR="006066F2" w:rsidRPr="0016700D" w:rsidRDefault="006066F2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90, Savaş Soğancı</w:t>
      </w:r>
    </w:p>
    <w:p w14:paraId="731C3D4D" w14:textId="7F871668" w:rsidR="00ED3C10" w:rsidRDefault="00ED3C10" w:rsidP="005F1E60">
      <w:pPr>
        <w:jc w:val="center"/>
      </w:pPr>
    </w:p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3A14A041" w14:textId="07FB28AC" w:rsidR="00BC7981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7390051" w:history="1">
            <w:r w:rsidR="00BC7981" w:rsidRPr="00D755D4">
              <w:rPr>
                <w:rStyle w:val="Kpr"/>
                <w:rFonts w:eastAsia="Calibri"/>
                <w:noProof/>
              </w:rPr>
              <w:t>1) POINTS IN A 2D PLAN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454A565" w14:textId="0382F739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2" w:history="1">
            <w:r w:rsidR="00BC7981" w:rsidRPr="00D755D4">
              <w:rPr>
                <w:rStyle w:val="Kpr"/>
                <w:noProof/>
              </w:rPr>
              <w:t>1.a Rastgele Nokta Üretim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E59EDFA" w14:textId="5C146E7B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3" w:history="1">
            <w:r w:rsidR="00BC7981" w:rsidRPr="00D755D4">
              <w:rPr>
                <w:rStyle w:val="Kpr"/>
                <w:noProof/>
              </w:rPr>
              <w:t>1.a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B0B8B4D" w14:textId="7CF7693A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4" w:history="1">
            <w:r w:rsidR="00BC7981" w:rsidRPr="00D755D4">
              <w:rPr>
                <w:rStyle w:val="Kpr"/>
                <w:noProof/>
              </w:rPr>
              <w:t>1.a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4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64EBEFFF" w14:textId="02BD10F9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5" w:history="1">
            <w:r w:rsidR="00BC7981" w:rsidRPr="00D755D4">
              <w:rPr>
                <w:rStyle w:val="Kpr"/>
                <w:noProof/>
              </w:rPr>
              <w:t>1.a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5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A630079" w14:textId="796EE8AB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6" w:history="1">
            <w:r w:rsidR="00BC7981" w:rsidRPr="00D755D4">
              <w:rPr>
                <w:rStyle w:val="Kpr"/>
                <w:noProof/>
              </w:rPr>
              <w:t>1.b Uzaklık Matris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6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315FEF1" w14:textId="50C52D8B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7" w:history="1">
            <w:r w:rsidR="00BC7981" w:rsidRPr="00D755D4">
              <w:rPr>
                <w:rStyle w:val="Kpr"/>
                <w:noProof/>
              </w:rPr>
              <w:t>1.b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7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0DE24D5A" w14:textId="616D0F47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8" w:history="1">
            <w:r w:rsidR="00BC7981" w:rsidRPr="00D755D4">
              <w:rPr>
                <w:rStyle w:val="Kpr"/>
                <w:noProof/>
              </w:rPr>
              <w:t>1.b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8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DBE3B74" w14:textId="2946230C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59" w:history="1">
            <w:r w:rsidR="00BC7981" w:rsidRPr="00D755D4">
              <w:rPr>
                <w:rStyle w:val="Kpr"/>
                <w:noProof/>
              </w:rPr>
              <w:t>1.b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59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5FBAF1A" w14:textId="6F1F4150" w:rsidR="00BC7981" w:rsidRDefault="0065137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0" w:history="1">
            <w:r w:rsidR="00BC7981" w:rsidRPr="00D755D4">
              <w:rPr>
                <w:rStyle w:val="Kpr"/>
                <w:noProof/>
              </w:rPr>
              <w:t>2) CLASSIFICATION USING K-NEAREST NEIGHBORS (KNN) ALGORITHM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0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637949BE" w14:textId="3FA60D34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1" w:history="1">
            <w:r w:rsidR="00BC7981" w:rsidRPr="00D755D4">
              <w:rPr>
                <w:rStyle w:val="Kpr"/>
                <w:noProof/>
              </w:rPr>
              <w:t xml:space="preserve">2.a </w:t>
            </w:r>
            <w:r w:rsidR="00BC7981" w:rsidRPr="00D755D4">
              <w:rPr>
                <w:rStyle w:val="Kpr"/>
                <w:noProof/>
                <w:lang w:val="tr-TR"/>
              </w:rPr>
              <w:t>KNN ile sınıflandır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F0EDAEF" w14:textId="31280867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2" w:history="1">
            <w:r w:rsidR="00BC7981" w:rsidRPr="00D755D4">
              <w:rPr>
                <w:rStyle w:val="Kpr"/>
                <w:noProof/>
              </w:rPr>
              <w:t>2.a.1 Algoritma sözde-kodu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7F1E5A8" w14:textId="6400333F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3" w:history="1">
            <w:r w:rsidR="00BC7981" w:rsidRPr="00D755D4">
              <w:rPr>
                <w:rStyle w:val="Kpr"/>
                <w:noProof/>
              </w:rPr>
              <w:t>2.b Banknot sınıflandır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60427E9" w14:textId="27BD8B6B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4" w:history="1">
            <w:r w:rsidR="00BC7981" w:rsidRPr="00D755D4">
              <w:rPr>
                <w:rStyle w:val="Kpr"/>
                <w:noProof/>
              </w:rPr>
              <w:t>2.b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4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87BF33A" w14:textId="141A4D4D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5" w:history="1">
            <w:r w:rsidR="00BC7981" w:rsidRPr="00D755D4">
              <w:rPr>
                <w:rStyle w:val="Kpr"/>
                <w:noProof/>
              </w:rPr>
              <w:t>2.b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5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62EF341" w14:textId="5178D2BD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6" w:history="1">
            <w:r w:rsidR="00BC7981" w:rsidRPr="00D755D4">
              <w:rPr>
                <w:rStyle w:val="Kpr"/>
                <w:noProof/>
              </w:rPr>
              <w:t>2.b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6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1236CFC5" w14:textId="5D3A1452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7" w:history="1">
            <w:r w:rsidR="00BC7981" w:rsidRPr="00D755D4">
              <w:rPr>
                <w:rStyle w:val="Kpr"/>
                <w:noProof/>
              </w:rPr>
              <w:t>2.c Başarı ölçümü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7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BCD7329" w14:textId="32A48866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8" w:history="1">
            <w:r w:rsidR="00BC7981" w:rsidRPr="00D755D4">
              <w:rPr>
                <w:rStyle w:val="Kpr"/>
                <w:noProof/>
              </w:rPr>
              <w:t>2.c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8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73C7C761" w14:textId="4A3A3852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69" w:history="1">
            <w:r w:rsidR="00BC7981" w:rsidRPr="00D755D4">
              <w:rPr>
                <w:rStyle w:val="Kpr"/>
                <w:noProof/>
              </w:rPr>
              <w:t>2.c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69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2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5238CC1F" w14:textId="4556D388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0" w:history="1">
            <w:r w:rsidR="00BC7981" w:rsidRPr="00D755D4">
              <w:rPr>
                <w:rStyle w:val="Kpr"/>
                <w:noProof/>
              </w:rPr>
              <w:t>2.c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0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67FBB313" w14:textId="68FE1F91" w:rsidR="00BC7981" w:rsidRDefault="0065137E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1" w:history="1">
            <w:r w:rsidR="00BC7981" w:rsidRPr="00D755D4">
              <w:rPr>
                <w:rStyle w:val="Kpr"/>
                <w:noProof/>
              </w:rPr>
              <w:t>2.d Listeleme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1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3E11DCBC" w14:textId="34445CD4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2" w:history="1">
            <w:r w:rsidR="00BC7981" w:rsidRPr="00D755D4">
              <w:rPr>
                <w:rStyle w:val="Kpr"/>
                <w:noProof/>
              </w:rPr>
              <w:t>2.d.1 Kodlar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2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4E4DE34D" w14:textId="2C53A5B9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3" w:history="1">
            <w:r w:rsidR="00BC7981" w:rsidRPr="00D755D4">
              <w:rPr>
                <w:rStyle w:val="Kpr"/>
                <w:noProof/>
              </w:rPr>
              <w:t>2.d.2 Ekran görüntüleri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3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1D15D3FF" w14:textId="5B98898F" w:rsidR="00BC7981" w:rsidRDefault="0065137E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4" w:history="1">
            <w:r w:rsidR="00BC7981" w:rsidRPr="00D755D4">
              <w:rPr>
                <w:rStyle w:val="Kpr"/>
                <w:noProof/>
              </w:rPr>
              <w:t>2.d.3 Açıklama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4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69729B00" w14:textId="2B542B12" w:rsidR="00BC7981" w:rsidRDefault="0065137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57390075" w:history="1">
            <w:r w:rsidR="00BC7981" w:rsidRPr="00D755D4">
              <w:rPr>
                <w:rStyle w:val="Kpr"/>
                <w:noProof/>
              </w:rPr>
              <w:t>Özdeğerlendirme Tablosu</w:t>
            </w:r>
            <w:r w:rsidR="00BC7981">
              <w:rPr>
                <w:noProof/>
                <w:webHidden/>
              </w:rPr>
              <w:tab/>
            </w:r>
            <w:r w:rsidR="00BC7981">
              <w:rPr>
                <w:noProof/>
                <w:webHidden/>
              </w:rPr>
              <w:fldChar w:fldCharType="begin"/>
            </w:r>
            <w:r w:rsidR="00BC7981">
              <w:rPr>
                <w:noProof/>
                <w:webHidden/>
              </w:rPr>
              <w:instrText xml:space="preserve"> PAGEREF _Toc57390075 \h </w:instrText>
            </w:r>
            <w:r w:rsidR="00BC7981">
              <w:rPr>
                <w:noProof/>
                <w:webHidden/>
              </w:rPr>
            </w:r>
            <w:r w:rsidR="00BC7981">
              <w:rPr>
                <w:noProof/>
                <w:webHidden/>
              </w:rPr>
              <w:fldChar w:fldCharType="separate"/>
            </w:r>
            <w:r w:rsidR="00BC7981">
              <w:rPr>
                <w:noProof/>
                <w:webHidden/>
              </w:rPr>
              <w:t>3</w:t>
            </w:r>
            <w:r w:rsidR="00BC7981">
              <w:rPr>
                <w:noProof/>
                <w:webHidden/>
              </w:rPr>
              <w:fldChar w:fldCharType="end"/>
            </w:r>
          </w:hyperlink>
        </w:p>
        <w:p w14:paraId="04E46A4A" w14:textId="6CB14622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BE4851A" w14:textId="77777777" w:rsidR="00E07DAD" w:rsidRDefault="00E07DAD">
      <w:pPr>
        <w:spacing w:after="160" w:line="259" w:lineRule="auto"/>
      </w:pPr>
      <w:r>
        <w:br w:type="page"/>
      </w:r>
    </w:p>
    <w:p w14:paraId="1ED23D02" w14:textId="37684B52" w:rsidR="00E45FC4" w:rsidRPr="006E3D9D" w:rsidRDefault="00C86526" w:rsidP="006E3D9D">
      <w:pPr>
        <w:pStyle w:val="Balk1"/>
        <w:rPr>
          <w:rFonts w:eastAsia="Calibri"/>
        </w:rPr>
      </w:pPr>
      <w:bookmarkStart w:id="0" w:name="_Toc57390051"/>
      <w:r w:rsidRPr="00A84CFA">
        <w:rPr>
          <w:rFonts w:eastAsia="Calibri"/>
        </w:rPr>
        <w:lastRenderedPageBreak/>
        <w:t xml:space="preserve">1) </w:t>
      </w:r>
      <w:r w:rsidR="009F66D3" w:rsidRPr="00A84CFA">
        <w:rPr>
          <w:rFonts w:eastAsia="Calibri"/>
        </w:rPr>
        <w:t xml:space="preserve">POINTS IN </w:t>
      </w:r>
      <w:r w:rsidR="009F66D3">
        <w:rPr>
          <w:rFonts w:eastAsia="Calibri"/>
        </w:rPr>
        <w:t xml:space="preserve">A </w:t>
      </w:r>
      <w:r w:rsidR="009F66D3" w:rsidRPr="00A84CFA">
        <w:rPr>
          <w:rFonts w:eastAsia="Calibri"/>
        </w:rPr>
        <w:t>2D PLANE</w:t>
      </w:r>
      <w:bookmarkEnd w:id="0"/>
    </w:p>
    <w:p w14:paraId="663699A7" w14:textId="4E7B7AE0" w:rsidR="00E37E95" w:rsidRDefault="00DD2CA0" w:rsidP="00E45FC4">
      <w:r>
        <w:t>//The plat</w:t>
      </w:r>
      <w:r w:rsidR="003A1E7A">
        <w:t>form</w:t>
      </w:r>
      <w:r w:rsidR="002771E4">
        <w:t>,</w:t>
      </w:r>
      <w:r w:rsidR="00457339">
        <w:t xml:space="preserve"> version</w:t>
      </w:r>
      <w:r w:rsidR="000C76C0">
        <w:t>,</w:t>
      </w:r>
      <w:r w:rsidR="00457339">
        <w:t xml:space="preserve"> and</w:t>
      </w:r>
      <w:r w:rsidR="003A1E7A">
        <w:t xml:space="preserve"> programming language</w:t>
      </w:r>
      <w:r w:rsidR="00C8644B">
        <w:t xml:space="preserve"> used</w:t>
      </w:r>
    </w:p>
    <w:p w14:paraId="3BE20260" w14:textId="72E74872" w:rsidR="00457339" w:rsidRDefault="00E45FC4" w:rsidP="000B088F">
      <w:pPr>
        <w:pStyle w:val="Balk2"/>
      </w:pPr>
      <w:bookmarkStart w:id="1" w:name="_Toc57390052"/>
      <w:r>
        <w:t>1.</w:t>
      </w:r>
      <w:r w:rsidR="006E3D9D">
        <w:t>a</w:t>
      </w:r>
      <w:r w:rsidR="00A82771">
        <w:t xml:space="preserve"> Rastgele Nokta Üretimi</w:t>
      </w:r>
      <w:bookmarkEnd w:id="1"/>
    </w:p>
    <w:p w14:paraId="6B5A17E2" w14:textId="53816CD6" w:rsidR="00A81B4C" w:rsidRDefault="00590231" w:rsidP="00B3317F">
      <w:pPr>
        <w:pStyle w:val="Balk3"/>
      </w:pPr>
      <w:bookmarkStart w:id="2" w:name="_Toc57390053"/>
      <w:r>
        <w:t>1.a.1</w:t>
      </w:r>
      <w:r w:rsidR="00B3317F">
        <w:t xml:space="preserve"> </w:t>
      </w:r>
      <w:r w:rsidR="003C61CF">
        <w:t>Kodlar</w:t>
      </w:r>
      <w:bookmarkEnd w:id="2"/>
    </w:p>
    <w:p w14:paraId="5CBF270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3" w:name="_Toc57390054"/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olustur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widht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ight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oktasayisi)</w:t>
      </w:r>
    </w:p>
    <w:p w14:paraId="2C492910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DB90569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matrix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noktasayisi, 2];</w:t>
      </w:r>
    </w:p>
    <w:p w14:paraId="0E11424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okta;</w:t>
      </w:r>
    </w:p>
    <w:p w14:paraId="4728229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noktasayisi; i++)</w:t>
      </w:r>
    </w:p>
    <w:p w14:paraId="69C3C64E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69B9B2B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2; j++)</w:t>
      </w:r>
    </w:p>
    <w:p w14:paraId="6A9C8B9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2A54C2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j == 0)</w:t>
      </w:r>
    </w:p>
    <w:p w14:paraId="6A670B2B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0E2467C3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nokta = random.NextDouble() * height;</w:t>
      </w:r>
    </w:p>
    <w:p w14:paraId="25AD4FF9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nokta = Math.Round(nokta, 1);</w:t>
      </w:r>
    </w:p>
    <w:p w14:paraId="04E1DCC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matrix[i, j] = nokta;</w:t>
      </w:r>
    </w:p>
    <w:p w14:paraId="67DF5F2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7F53844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else</w:t>
      </w:r>
    </w:p>
    <w:p w14:paraId="4207BCAA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DDDAA3D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nokta = random.NextDouble() * widht;</w:t>
      </w:r>
    </w:p>
    <w:p w14:paraId="7BD8AFE3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nokta = Math.Round(nokta, 1);</w:t>
      </w:r>
    </w:p>
    <w:p w14:paraId="42E08D7A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matrix[i, j] = nokta;</w:t>
      </w:r>
    </w:p>
    <w:p w14:paraId="3BA05E7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12547FE1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EBA9841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76FD452" w14:textId="466B0763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rix;</w:t>
      </w:r>
    </w:p>
    <w:p w14:paraId="13073051" w14:textId="15D5549E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8677D6C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rixolusturYazdirma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1)</w:t>
      </w:r>
    </w:p>
    <w:p w14:paraId="254366FC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25D2A7B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ayi = 1;</w:t>
      </w:r>
    </w:p>
    <w:p w14:paraId="1D78ECFA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matrix1.GetLength(0); i++)</w:t>
      </w:r>
    </w:p>
    <w:p w14:paraId="4327EFF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E2D9298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}. noktanın x kordinatı: {1} {0}. noktanın y kordinatı: {2}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sayi, matrix1[i, 0], matrix1[i, 1]);</w:t>
      </w:r>
    </w:p>
    <w:p w14:paraId="655DD670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);</w:t>
      </w:r>
    </w:p>
    <w:p w14:paraId="5BF88564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sayi++;</w:t>
      </w:r>
    </w:p>
    <w:p w14:paraId="68222D1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228841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-----------------------------------------------------------------------------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41BE5ED" w14:textId="675FB9FF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F78D893" w14:textId="48313E68" w:rsidR="00334B8E" w:rsidRDefault="006066F2" w:rsidP="006066F2">
      <w:pPr>
        <w:pStyle w:val="Balk3"/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}</w:t>
      </w:r>
      <w:r w:rsidR="00334B8E">
        <w:t xml:space="preserve">1.a.2 Ekran </w:t>
      </w:r>
      <w:r w:rsidR="006F1A24">
        <w:t>görüntüleri</w:t>
      </w:r>
      <w:bookmarkEnd w:id="3"/>
    </w:p>
    <w:p w14:paraId="43FE0BFB" w14:textId="77777777" w:rsidR="004D386D" w:rsidRDefault="004D386D" w:rsidP="006F1A24">
      <w:pPr>
        <w:pStyle w:val="Balk3"/>
      </w:pPr>
      <w:bookmarkStart w:id="4" w:name="_Toc57390055"/>
      <w:r>
        <w:rPr>
          <w:noProof/>
        </w:rPr>
        <w:drawing>
          <wp:inline distT="0" distB="0" distL="0" distR="0" wp14:anchorId="58E2A087" wp14:editId="354E00F5">
            <wp:extent cx="5784112" cy="3310255"/>
            <wp:effectExtent l="0" t="0" r="7620" b="444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6591" cy="33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9B15" w14:textId="77777777" w:rsidR="004D386D" w:rsidRDefault="004D386D" w:rsidP="006F1A24">
      <w:pPr>
        <w:pStyle w:val="Balk3"/>
      </w:pPr>
    </w:p>
    <w:p w14:paraId="69C1B75E" w14:textId="664B44F3" w:rsidR="006F1A24" w:rsidRDefault="006F1A24" w:rsidP="006F1A24">
      <w:pPr>
        <w:pStyle w:val="Balk3"/>
      </w:pPr>
      <w:r>
        <w:t>1.a.3 Açıklama</w:t>
      </w:r>
      <w:bookmarkEnd w:id="4"/>
    </w:p>
    <w:p w14:paraId="70A113B0" w14:textId="20F1803E" w:rsidR="004D386D" w:rsidRPr="004D386D" w:rsidRDefault="004D386D" w:rsidP="004D386D">
      <w:r>
        <w:t xml:space="preserve">Genişlik,  yüksekliği ve kaç nokta oluşturucağını  parametre olarak alan metodumuz </w:t>
      </w:r>
      <w:r w:rsidR="006066F2">
        <w:t xml:space="preserve">random.nextDouble </w:t>
      </w:r>
      <w:r>
        <w:t>kullarak  10 farklı x ve y değeri oluşturur. Bu noktaların değerleri 0-genişlik veya 0-yükseklik arasındadır. Daha sonrasında bu değerler noktalara atanır v</w:t>
      </w:r>
      <w:r w:rsidR="006066F2">
        <w:t>e matrixolusturYazdirma metoduyla</w:t>
      </w:r>
      <w:r>
        <w:t xml:space="preserve"> yazdırılır.</w:t>
      </w:r>
    </w:p>
    <w:p w14:paraId="3FB1FA29" w14:textId="6B9FF54A" w:rsidR="00D824D5" w:rsidRDefault="00D824D5" w:rsidP="00D824D5">
      <w:pPr>
        <w:pStyle w:val="Balk2"/>
      </w:pPr>
      <w:bookmarkStart w:id="5" w:name="_Toc57390056"/>
      <w:r>
        <w:t>1.b</w:t>
      </w:r>
      <w:r w:rsidR="00916024">
        <w:t xml:space="preserve"> Uzaklık Matrisi</w:t>
      </w:r>
      <w:bookmarkEnd w:id="5"/>
    </w:p>
    <w:p w14:paraId="628E8ABD" w14:textId="7E17BEC2" w:rsidR="00E437E4" w:rsidRDefault="00E437E4" w:rsidP="00E437E4">
      <w:pPr>
        <w:pStyle w:val="Balk3"/>
      </w:pPr>
      <w:bookmarkStart w:id="6" w:name="_Toc57390057"/>
      <w:r>
        <w:t>1.b.1 Kodlar</w:t>
      </w:r>
      <w:bookmarkEnd w:id="6"/>
    </w:p>
    <w:p w14:paraId="5A97622B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Dm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)</w:t>
      </w:r>
    </w:p>
    <w:p w14:paraId="7C9E01EE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4BD006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,] matrixDm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matrix.GetLength(0), matrix.GetLength(0)];</w:t>
      </w:r>
    </w:p>
    <w:p w14:paraId="71C5031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matrixDm.GetLength(0); i++)</w:t>
      </w:r>
    </w:p>
    <w:p w14:paraId="2E15B3B3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19BA230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matrixDm.GetLength(0); j++)</w:t>
      </w:r>
    </w:p>
    <w:p w14:paraId="1AA9BBD8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C980DFB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matrixDm[i, j] = Math.Round(Math.Sqrt(Math.Pow(matrix[i, 0] - matrix[j, 0], 2) + Math.Pow(matrix[i, 1] - matrix[j, 1], 2)), 1);</w:t>
      </w:r>
    </w:p>
    <w:p w14:paraId="705D3F1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4449EDDB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6336D3AE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rixDm;</w:t>
      </w:r>
    </w:p>
    <w:p w14:paraId="4963B458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10A70A9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trixDmyazdirtablo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2)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n&gt;23 olursa konsol ekranında yer kalmayacağı için düzgün tablo düzgün olmayacaktır.</w:t>
      </w:r>
    </w:p>
    <w:p w14:paraId="5890AAF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0FB4F3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,] matrix = MatrixDm(matrix2);</w:t>
      </w:r>
    </w:p>
    <w:p w14:paraId="041C005A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     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14635B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matrix.GetLength(0); i++)</w:t>
      </w:r>
    </w:p>
    <w:p w14:paraId="3D87901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4AF7755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,-5} 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i + 1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.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A81BB7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E0197ED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E2E34D1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------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DAD07F9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matrix.GetLength(0) * 7 - 1; i++)</w:t>
      </w:r>
    </w:p>
    <w:p w14:paraId="3217B153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1FA9D22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-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66B1558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51E8B57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FD44F31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matrix.GetLength(0); i++)</w:t>
      </w:r>
    </w:p>
    <w:p w14:paraId="2EEEC253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18A1B47C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,-5} 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i + 1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.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E95B3B8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0; j &lt; matrix.GetLength(0); j++)</w:t>
      </w:r>
    </w:p>
    <w:p w14:paraId="201C55F0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7A19A59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String virgulludeger = String.Format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:0.0}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matrix[i, j]);</w:t>
      </w:r>
    </w:p>
    <w:p w14:paraId="44F25DAF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,-5} |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virgulludeger);</w:t>
      </w:r>
    </w:p>
    <w:p w14:paraId="2100D586" w14:textId="7777777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380C2C14" w14:textId="59071147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F2EA35D" w14:textId="0171B989" w:rsidR="006066F2" w:rsidRDefault="006066F2" w:rsidP="006066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}</w:t>
      </w:r>
    </w:p>
    <w:p w14:paraId="2B68FF27" w14:textId="01BA0965" w:rsidR="00E437E4" w:rsidRPr="006066F2" w:rsidRDefault="00E437E4" w:rsidP="006066F2">
      <w:pPr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7" w:name="_Toc57390058"/>
      <w:r>
        <w:t>1.b.2 Ekran görüntüleri</w:t>
      </w:r>
      <w:bookmarkEnd w:id="7"/>
    </w:p>
    <w:p w14:paraId="0864D32E" w14:textId="02E75E6B" w:rsidR="006066F2" w:rsidRDefault="006066F2" w:rsidP="006066F2">
      <w:r>
        <w:rPr>
          <w:noProof/>
        </w:rPr>
        <w:drawing>
          <wp:inline distT="0" distB="0" distL="0" distR="0" wp14:anchorId="45B253BF" wp14:editId="0B2ADFA6">
            <wp:extent cx="5422605" cy="6411595"/>
            <wp:effectExtent l="0" t="0" r="6985" b="8255"/>
            <wp:docPr id="2" name="Resim 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metin içeren bir resim&#10;&#10;Açıklama otomatik olarak oluşturuldu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425" cy="64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DD158" w14:textId="64CF5BEF" w:rsidR="006066F2" w:rsidRPr="006066F2" w:rsidRDefault="006066F2" w:rsidP="006066F2">
      <w:r>
        <w:rPr>
          <w:noProof/>
        </w:rPr>
        <w:lastRenderedPageBreak/>
        <w:drawing>
          <wp:inline distT="0" distB="0" distL="0" distR="0" wp14:anchorId="0206D9D0" wp14:editId="1B49CAB0">
            <wp:extent cx="5760720" cy="8159750"/>
            <wp:effectExtent l="0" t="0" r="0" b="0"/>
            <wp:docPr id="3" name="Resim 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 içeren bir resim&#10;&#10;Açıklama otomatik olarak oluşturuldu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15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38832" w14:textId="1BFF36E9" w:rsidR="00E437E4" w:rsidRDefault="00E437E4" w:rsidP="00E437E4">
      <w:pPr>
        <w:pStyle w:val="Balk3"/>
      </w:pPr>
      <w:bookmarkStart w:id="8" w:name="_Toc57390059"/>
      <w:r>
        <w:lastRenderedPageBreak/>
        <w:t>1.b.3 Açıklama</w:t>
      </w:r>
      <w:bookmarkEnd w:id="8"/>
    </w:p>
    <w:p w14:paraId="1D5A7215" w14:textId="5B65AF4F" w:rsidR="00252C00" w:rsidRDefault="006066F2" w:rsidP="00252C00">
      <w:r>
        <w:t xml:space="preserve">Oluşturduğumuz noktaların MatrixDM metoduyla </w:t>
      </w:r>
      <w:r w:rsidR="00252C00">
        <w:t xml:space="preserve"> </w:t>
      </w:r>
      <w:r>
        <w:t>aralarındaki uzaklıklarını hesaplıyoruz. Daha sonra matrixDMyazdirtablo metoduyla bunları tablo şeklinde yazdırıyoruz.</w:t>
      </w:r>
    </w:p>
    <w:p w14:paraId="4C48BAD9" w14:textId="16909B6E" w:rsidR="00A444C5" w:rsidRDefault="00CB78D1" w:rsidP="00870E02">
      <w:pPr>
        <w:pStyle w:val="Balk1"/>
      </w:pPr>
      <w:bookmarkStart w:id="9" w:name="_Toc57390060"/>
      <w:r>
        <w:t xml:space="preserve">2) </w:t>
      </w:r>
      <w:r w:rsidR="00A444C5" w:rsidRPr="0079291B">
        <w:t>CLASSIFICATION USING K-NEAREST NEIGHBORS (KNN) ALGORITHM</w:t>
      </w:r>
      <w:bookmarkEnd w:id="9"/>
    </w:p>
    <w:p w14:paraId="1D34EEBA" w14:textId="2AC72237" w:rsidR="00A444C5" w:rsidRDefault="00A444C5" w:rsidP="00A444C5">
      <w:pPr>
        <w:pStyle w:val="Balk2"/>
      </w:pPr>
      <w:bookmarkStart w:id="10" w:name="_Toc57390061"/>
      <w:r>
        <w:t xml:space="preserve">2.a </w:t>
      </w:r>
      <w:r w:rsidR="00DD7453" w:rsidRPr="0079291B">
        <w:rPr>
          <w:lang w:val="tr-TR"/>
        </w:rPr>
        <w:t>KNN ile sınıflandırma</w:t>
      </w:r>
      <w:bookmarkEnd w:id="10"/>
    </w:p>
    <w:p w14:paraId="12B70B86" w14:textId="0833A66A" w:rsidR="00A444C5" w:rsidRDefault="00DD7453" w:rsidP="00A444C5">
      <w:pPr>
        <w:pStyle w:val="Balk3"/>
      </w:pPr>
      <w:bookmarkStart w:id="11" w:name="_Toc57390062"/>
      <w:r>
        <w:t>2</w:t>
      </w:r>
      <w:r w:rsidR="00A444C5">
        <w:t xml:space="preserve">.a.1 </w:t>
      </w:r>
      <w:r w:rsidR="00EE21B3">
        <w:t>Algoritma</w:t>
      </w:r>
      <w:bookmarkEnd w:id="11"/>
    </w:p>
    <w:p w14:paraId="3D958DFB" w14:textId="77777777" w:rsidR="00E800ED" w:rsidRDefault="00E800ED" w:rsidP="00E800ED">
      <w:r>
        <w:t>using System;</w:t>
      </w:r>
    </w:p>
    <w:p w14:paraId="2D74AEAD" w14:textId="77777777" w:rsidR="00E800ED" w:rsidRDefault="00E800ED" w:rsidP="00E800ED">
      <w:r>
        <w:t>using System.Collections.Generic;</w:t>
      </w:r>
    </w:p>
    <w:p w14:paraId="705DEA2D" w14:textId="77777777" w:rsidR="00E800ED" w:rsidRDefault="00E800ED" w:rsidP="00E800ED">
      <w:r>
        <w:t>using System.Globalization;</w:t>
      </w:r>
    </w:p>
    <w:p w14:paraId="5DEDBD8D" w14:textId="77777777" w:rsidR="00E800ED" w:rsidRDefault="00E800ED" w:rsidP="00E800ED">
      <w:r>
        <w:t>using System.IO;</w:t>
      </w:r>
    </w:p>
    <w:p w14:paraId="048DB825" w14:textId="77777777" w:rsidR="00E800ED" w:rsidRDefault="00E800ED" w:rsidP="00E800ED">
      <w:r>
        <w:t>using System.Linq;</w:t>
      </w:r>
    </w:p>
    <w:p w14:paraId="4BDE28D3" w14:textId="77777777" w:rsidR="00E800ED" w:rsidRDefault="00E800ED" w:rsidP="00E800ED">
      <w:r>
        <w:t>using System.Text;</w:t>
      </w:r>
    </w:p>
    <w:p w14:paraId="24D10823" w14:textId="77777777" w:rsidR="00E800ED" w:rsidRDefault="00E800ED" w:rsidP="00E800ED">
      <w:r>
        <w:t>using System.Threading.Tasks;</w:t>
      </w:r>
    </w:p>
    <w:p w14:paraId="0231E642" w14:textId="77777777" w:rsidR="00E800ED" w:rsidRDefault="00E800ED" w:rsidP="00E800ED">
      <w:r>
        <w:t>using System.Reflection;</w:t>
      </w:r>
    </w:p>
    <w:p w14:paraId="4F5B26A7" w14:textId="77777777" w:rsidR="00E800ED" w:rsidRDefault="00E800ED" w:rsidP="00E800ED">
      <w:r>
        <w:t>namespace Projeodevi1</w:t>
      </w:r>
    </w:p>
    <w:p w14:paraId="76E6A2BE" w14:textId="77777777" w:rsidR="00E800ED" w:rsidRDefault="00E800ED" w:rsidP="00E800ED">
      <w:r>
        <w:t>{</w:t>
      </w:r>
    </w:p>
    <w:p w14:paraId="08FE4E36" w14:textId="77777777" w:rsidR="00E800ED" w:rsidRDefault="00E800ED" w:rsidP="00E800ED">
      <w:r>
        <w:t xml:space="preserve">    class paraVeri</w:t>
      </w:r>
    </w:p>
    <w:p w14:paraId="1F0B1269" w14:textId="77777777" w:rsidR="00E800ED" w:rsidRDefault="00E800ED" w:rsidP="00E800ED">
      <w:r>
        <w:t xml:space="preserve">    {</w:t>
      </w:r>
    </w:p>
    <w:p w14:paraId="06CE00BE" w14:textId="77777777" w:rsidR="00E800ED" w:rsidRDefault="00E800ED" w:rsidP="00E800ED">
      <w:r>
        <w:t xml:space="preserve">        public double varyans, carpiklik, basiklik, entropi, uzaklik;//Sınıfın değişkenlerini tanımladık.</w:t>
      </w:r>
    </w:p>
    <w:p w14:paraId="27FF2E26" w14:textId="77777777" w:rsidR="00E800ED" w:rsidRDefault="00E800ED" w:rsidP="00E800ED">
      <w:r>
        <w:t xml:space="preserve">        public int sinif;</w:t>
      </w:r>
    </w:p>
    <w:p w14:paraId="039A3955" w14:textId="5E239888" w:rsidR="00E800ED" w:rsidRDefault="00E800ED" w:rsidP="00E800ED">
      <w:r>
        <w:t xml:space="preserve">        public paraVeri(double varyans, double carpiklik, double basiklik, double entropi, int sinif, double uzaklik)</w:t>
      </w:r>
    </w:p>
    <w:p w14:paraId="4E9616F8" w14:textId="77777777" w:rsidR="00E800ED" w:rsidRDefault="00E800ED" w:rsidP="00E800ED">
      <w:r>
        <w:t xml:space="preserve">        {</w:t>
      </w:r>
    </w:p>
    <w:p w14:paraId="6EFBFE8F" w14:textId="77777777" w:rsidR="00E800ED" w:rsidRDefault="00E800ED" w:rsidP="00E800ED">
      <w:r>
        <w:t xml:space="preserve">            this.varyans = varyans;</w:t>
      </w:r>
    </w:p>
    <w:p w14:paraId="5461A551" w14:textId="77777777" w:rsidR="00E800ED" w:rsidRDefault="00E800ED" w:rsidP="00E800ED">
      <w:r>
        <w:t xml:space="preserve">            this.carpiklik = carpiklik;</w:t>
      </w:r>
    </w:p>
    <w:p w14:paraId="410FE786" w14:textId="77777777" w:rsidR="00E800ED" w:rsidRDefault="00E800ED" w:rsidP="00E800ED">
      <w:r>
        <w:t xml:space="preserve">            this.basiklik = basiklik;</w:t>
      </w:r>
    </w:p>
    <w:p w14:paraId="1A31C404" w14:textId="77777777" w:rsidR="00E800ED" w:rsidRDefault="00E800ED" w:rsidP="00E800ED">
      <w:r>
        <w:t xml:space="preserve">            this.entropi = entropi;</w:t>
      </w:r>
    </w:p>
    <w:p w14:paraId="02399A1C" w14:textId="77777777" w:rsidR="00E800ED" w:rsidRDefault="00E800ED" w:rsidP="00E800ED">
      <w:r>
        <w:t xml:space="preserve">            this.sinif = sinif;</w:t>
      </w:r>
    </w:p>
    <w:p w14:paraId="76D9D0AD" w14:textId="77777777" w:rsidR="00E800ED" w:rsidRDefault="00E800ED" w:rsidP="00E800ED">
      <w:r>
        <w:t xml:space="preserve">            this.uzaklik = uzaklik;</w:t>
      </w:r>
    </w:p>
    <w:p w14:paraId="1D277902" w14:textId="77777777" w:rsidR="00E800ED" w:rsidRDefault="00E800ED" w:rsidP="00E800ED">
      <w:r>
        <w:lastRenderedPageBreak/>
        <w:t xml:space="preserve">        }</w:t>
      </w:r>
    </w:p>
    <w:p w14:paraId="0E5A0B62" w14:textId="7D019D55" w:rsidR="00E800ED" w:rsidRDefault="00E800ED" w:rsidP="00E800ED">
      <w:r>
        <w:t xml:space="preserve">        public paraVeri()</w:t>
      </w:r>
    </w:p>
    <w:p w14:paraId="2F737749" w14:textId="77777777" w:rsidR="00E800ED" w:rsidRDefault="00E800ED" w:rsidP="00E800ED">
      <w:r>
        <w:t xml:space="preserve">        {</w:t>
      </w:r>
    </w:p>
    <w:p w14:paraId="7BB3E656" w14:textId="77777777" w:rsidR="00E800ED" w:rsidRDefault="00E800ED" w:rsidP="00E800ED"/>
    <w:p w14:paraId="3F9861A3" w14:textId="77777777" w:rsidR="00E800ED" w:rsidRDefault="00E800ED" w:rsidP="00E800ED">
      <w:r>
        <w:t xml:space="preserve">        }</w:t>
      </w:r>
    </w:p>
    <w:p w14:paraId="53E66F5F" w14:textId="77777777" w:rsidR="00E800ED" w:rsidRDefault="00E800ED" w:rsidP="00E800ED">
      <w:r>
        <w:t xml:space="preserve">    }</w:t>
      </w:r>
    </w:p>
    <w:p w14:paraId="4A4B8274" w14:textId="77777777" w:rsidR="00E800ED" w:rsidRDefault="00E800ED" w:rsidP="00E800ED">
      <w:r>
        <w:t xml:space="preserve">    class Program</w:t>
      </w:r>
    </w:p>
    <w:p w14:paraId="4DD8680B" w14:textId="77777777" w:rsidR="00E800ED" w:rsidRDefault="00E800ED" w:rsidP="00E800ED">
      <w:r>
        <w:t xml:space="preserve">    {</w:t>
      </w:r>
    </w:p>
    <w:p w14:paraId="021C47EA" w14:textId="77777777" w:rsidR="00E800ED" w:rsidRDefault="00E800ED" w:rsidP="00E800ED">
      <w:r>
        <w:t xml:space="preserve">        static void Main(string[] args)</w:t>
      </w:r>
    </w:p>
    <w:p w14:paraId="11FF8E4A" w14:textId="77777777" w:rsidR="00E800ED" w:rsidRDefault="00E800ED" w:rsidP="00E800ED">
      <w:r>
        <w:t xml:space="preserve">        {</w:t>
      </w:r>
    </w:p>
    <w:p w14:paraId="14025BCB" w14:textId="77777777" w:rsidR="00E800ED" w:rsidRDefault="00E800ED" w:rsidP="00E800ED"/>
    <w:p w14:paraId="398839FC" w14:textId="3734BB48" w:rsidR="00E800ED" w:rsidRDefault="00E800ED" w:rsidP="00E800ED">
      <w:r>
        <w:t xml:space="preserve">            paraVeri[] veriseti1 = verisetiOlusturma("veriseti1.txt", 1372, 5);</w:t>
      </w:r>
    </w:p>
    <w:p w14:paraId="3A255E13" w14:textId="77777777" w:rsidR="00E800ED" w:rsidRDefault="00E800ED" w:rsidP="00E800ED">
      <w:r>
        <w:t xml:space="preserve">            paraVeri[] veriseti2 = verisetiOlusturma("veriseti2.txt", 200, 5);</w:t>
      </w:r>
    </w:p>
    <w:p w14:paraId="4696DD76" w14:textId="77777777" w:rsidR="00E800ED" w:rsidRDefault="00E800ED" w:rsidP="00E800ED">
      <w:r>
        <w:t xml:space="preserve">            paraVeri[] veriseti3 = verisetiOlusturma("veriseti3.txt", 1172, 5);</w:t>
      </w:r>
    </w:p>
    <w:p w14:paraId="24BADA8D" w14:textId="77777777" w:rsidR="00E800ED" w:rsidRDefault="00E800ED" w:rsidP="00E800ED"/>
    <w:p w14:paraId="2F5F0F2B" w14:textId="7167D3C9" w:rsidR="00E800ED" w:rsidRDefault="00E800ED" w:rsidP="00E800ED">
      <w:r>
        <w:t xml:space="preserve">            paraVeri girilenPara = paraBilgileri();</w:t>
      </w:r>
    </w:p>
    <w:p w14:paraId="6CD5A415" w14:textId="115B2A06" w:rsidR="00E800ED" w:rsidRDefault="00E800ED" w:rsidP="00E800ED">
      <w:r>
        <w:t xml:space="preserve">            int kDeger = kDegeri();</w:t>
      </w:r>
    </w:p>
    <w:p w14:paraId="5B04B40F" w14:textId="434035C2" w:rsidR="00E800ED" w:rsidRDefault="00E800ED" w:rsidP="00E800ED">
      <w:r>
        <w:t xml:space="preserve">            knnhesapla(girilenPara, veriseti1, kDeger</w:t>
      </w:r>
      <w:r w:rsidR="00C468D2">
        <w:t>);</w:t>
      </w:r>
      <w:r>
        <w:t xml:space="preserve"> </w:t>
      </w:r>
    </w:p>
    <w:p w14:paraId="5E7C9C28" w14:textId="7ACD3EAD" w:rsidR="00E800ED" w:rsidRDefault="00E800ED" w:rsidP="00E800ED">
      <w:r>
        <w:t xml:space="preserve">            tabloyazdir(kDeger, girilenPara, veriseti1); </w:t>
      </w:r>
    </w:p>
    <w:p w14:paraId="6D7F9C45" w14:textId="77777777" w:rsidR="00E800ED" w:rsidRDefault="00E800ED" w:rsidP="00E800ED">
      <w:r>
        <w:t xml:space="preserve">            Console.WriteLine();</w:t>
      </w:r>
    </w:p>
    <w:p w14:paraId="539AF8EE" w14:textId="77777777" w:rsidR="00E800ED" w:rsidRDefault="00E800ED" w:rsidP="00E800ED">
      <w:r>
        <w:t xml:space="preserve">            Console.WriteLine("200 verinin karşılaştırılması yapılacak.");</w:t>
      </w:r>
    </w:p>
    <w:p w14:paraId="7B4C91A8" w14:textId="169F7CEA" w:rsidR="00E800ED" w:rsidRDefault="00E800ED" w:rsidP="00E800ED">
      <w:r>
        <w:t xml:space="preserve">            basariOrani(veriseti2, veriseti3);</w:t>
      </w:r>
    </w:p>
    <w:p w14:paraId="437CDA02" w14:textId="77777777" w:rsidR="00E800ED" w:rsidRDefault="00E800ED" w:rsidP="00E800ED">
      <w:r>
        <w:t xml:space="preserve">            Console.WriteLine("Listeleme işlemi için herhangi bir tuşa basın.");</w:t>
      </w:r>
    </w:p>
    <w:p w14:paraId="27C461DC" w14:textId="77777777" w:rsidR="00E800ED" w:rsidRDefault="00E800ED" w:rsidP="00E800ED">
      <w:r>
        <w:t xml:space="preserve">            Console.ReadLine();</w:t>
      </w:r>
    </w:p>
    <w:p w14:paraId="33EAF450" w14:textId="5CD9993A" w:rsidR="00E800ED" w:rsidRDefault="00E800ED" w:rsidP="00E800ED">
      <w:r>
        <w:t xml:space="preserve">            listeleme(veriseti1</w:t>
      </w:r>
      <w:r w:rsidR="00F21FE8">
        <w:t>);</w:t>
      </w:r>
    </w:p>
    <w:p w14:paraId="57AB6E2A" w14:textId="77777777" w:rsidR="00E800ED" w:rsidRDefault="00E800ED" w:rsidP="00E800ED">
      <w:r>
        <w:t xml:space="preserve">            Console.WriteLine("Çıkmak için herhangi bir tuşa basın.");</w:t>
      </w:r>
    </w:p>
    <w:p w14:paraId="66AE1793" w14:textId="77777777" w:rsidR="00E800ED" w:rsidRDefault="00E800ED" w:rsidP="00E800ED">
      <w:r>
        <w:t xml:space="preserve">            Console.ReadLine();</w:t>
      </w:r>
    </w:p>
    <w:p w14:paraId="3FCB45D5" w14:textId="77777777" w:rsidR="00E800ED" w:rsidRDefault="00E800ED" w:rsidP="00E800ED"/>
    <w:p w14:paraId="7442D7A4" w14:textId="77777777" w:rsidR="00E800ED" w:rsidRDefault="00E800ED" w:rsidP="00E800ED">
      <w:r>
        <w:t xml:space="preserve">        }</w:t>
      </w:r>
    </w:p>
    <w:p w14:paraId="4357918F" w14:textId="0A540B36" w:rsidR="00E800ED" w:rsidRDefault="00E800ED" w:rsidP="00E800ED">
      <w:r>
        <w:t xml:space="preserve">        static int kDegeri()</w:t>
      </w:r>
    </w:p>
    <w:p w14:paraId="1177F2D8" w14:textId="77777777" w:rsidR="00E800ED" w:rsidRDefault="00E800ED" w:rsidP="00E800ED">
      <w:r>
        <w:t xml:space="preserve">        {</w:t>
      </w:r>
    </w:p>
    <w:p w14:paraId="41ABFE6B" w14:textId="77777777" w:rsidR="00E800ED" w:rsidRDefault="00E800ED" w:rsidP="00E800ED">
      <w:r>
        <w:t xml:space="preserve">            int k;</w:t>
      </w:r>
    </w:p>
    <w:p w14:paraId="7E4C2051" w14:textId="77777777" w:rsidR="00E800ED" w:rsidRDefault="00E800ED" w:rsidP="00E800ED"/>
    <w:p w14:paraId="4980AE46" w14:textId="77777777" w:rsidR="00E800ED" w:rsidRDefault="00E800ED" w:rsidP="00E800ED">
      <w:r>
        <w:t xml:space="preserve">            Console.WriteLine("İstediğiniz K Değerini Giriniz: ");</w:t>
      </w:r>
    </w:p>
    <w:p w14:paraId="68AA8E2A" w14:textId="77777777" w:rsidR="00E800ED" w:rsidRDefault="00E800ED" w:rsidP="00E800ED">
      <w:r>
        <w:t xml:space="preserve">            k = Convert.ToInt32(Console.ReadLine());</w:t>
      </w:r>
    </w:p>
    <w:p w14:paraId="721CE02F" w14:textId="77777777" w:rsidR="00E800ED" w:rsidRDefault="00E800ED" w:rsidP="00E800ED">
      <w:r>
        <w:t xml:space="preserve">            return k;</w:t>
      </w:r>
    </w:p>
    <w:p w14:paraId="58D15FBD" w14:textId="77777777" w:rsidR="00E800ED" w:rsidRDefault="00E800ED" w:rsidP="00E800ED">
      <w:r>
        <w:t xml:space="preserve">        }</w:t>
      </w:r>
    </w:p>
    <w:p w14:paraId="7352A874" w14:textId="77777777" w:rsidR="00E800ED" w:rsidRDefault="00E800ED" w:rsidP="00E800ED">
      <w:r>
        <w:t xml:space="preserve">        static int knnhesapla(paraVeri para, paraVeri[] veritabani, int k)</w:t>
      </w:r>
    </w:p>
    <w:p w14:paraId="45155F54" w14:textId="77777777" w:rsidR="00E800ED" w:rsidRDefault="00E800ED" w:rsidP="00E800ED">
      <w:r>
        <w:t xml:space="preserve">        {</w:t>
      </w:r>
    </w:p>
    <w:p w14:paraId="5FF6F6A6" w14:textId="7BF3CEB5" w:rsidR="00E800ED" w:rsidRDefault="00E800ED" w:rsidP="00E800ED">
      <w:r>
        <w:t xml:space="preserve">            for (int i = 0; i &lt; veritabani.GetLength(0); i++)</w:t>
      </w:r>
    </w:p>
    <w:p w14:paraId="2061360B" w14:textId="77777777" w:rsidR="00E800ED" w:rsidRDefault="00E800ED" w:rsidP="00E800ED">
      <w:r>
        <w:t xml:space="preserve">            {</w:t>
      </w:r>
    </w:p>
    <w:p w14:paraId="4C630183" w14:textId="05F3FB13" w:rsidR="00E800ED" w:rsidRDefault="00E800ED" w:rsidP="00E800ED">
      <w:r>
        <w:t xml:space="preserve">                double uzaklık = Math.Sqrt(Math.Pow(veritabani[i].varyans - para.varyans, 2) + Math.Pow(veritabani[i].carpiklik - para.carpiklik, 2) + Math.Pow(veritabani[i].basiklik - para.basiklik, 2) + Math.Pow(veritabani[i].entropi - para.entropi, 2));</w:t>
      </w:r>
    </w:p>
    <w:p w14:paraId="0D3DDD4D" w14:textId="72B43220" w:rsidR="00E800ED" w:rsidRDefault="00E800ED" w:rsidP="00E800ED">
      <w:r>
        <w:t xml:space="preserve">                veritabani[i].uzaklik = uzaklık;</w:t>
      </w:r>
    </w:p>
    <w:p w14:paraId="195F9D3B" w14:textId="77777777" w:rsidR="00E800ED" w:rsidRDefault="00E800ED" w:rsidP="00E800ED">
      <w:r>
        <w:t xml:space="preserve">            }</w:t>
      </w:r>
    </w:p>
    <w:p w14:paraId="041F9423" w14:textId="11265CA5" w:rsidR="00E800ED" w:rsidRDefault="00E800ED" w:rsidP="00E800ED">
      <w:r>
        <w:t xml:space="preserve">            var sonuc = veritabani.OrderBy(x =&gt; x.uzaklik);</w:t>
      </w:r>
    </w:p>
    <w:p w14:paraId="4A82C2EE" w14:textId="6CC30868" w:rsidR="00E800ED" w:rsidRDefault="00E800ED" w:rsidP="00E800ED">
      <w:r>
        <w:t xml:space="preserve">            paraVeri[] yakinlikdizisi = sonuc.ToArray();</w:t>
      </w:r>
    </w:p>
    <w:p w14:paraId="157CF17D" w14:textId="16D46212" w:rsidR="00E800ED" w:rsidRDefault="00E800ED" w:rsidP="00E800ED">
      <w:r>
        <w:t xml:space="preserve">            int sinif0sayaci = 0;</w:t>
      </w:r>
    </w:p>
    <w:p w14:paraId="754917C2" w14:textId="77777777" w:rsidR="00E800ED" w:rsidRDefault="00E800ED" w:rsidP="00E800ED">
      <w:r>
        <w:t xml:space="preserve">            int sinif1sayaci = 0;</w:t>
      </w:r>
    </w:p>
    <w:p w14:paraId="10215508" w14:textId="77777777" w:rsidR="00E800ED" w:rsidRDefault="00E800ED" w:rsidP="00E800ED">
      <w:r>
        <w:t xml:space="preserve">            for (int x = 0; x &lt; k; x++)//k değeri kadar dönen döngü açıyoruz.</w:t>
      </w:r>
    </w:p>
    <w:p w14:paraId="69C7C894" w14:textId="77777777" w:rsidR="00E800ED" w:rsidRDefault="00E800ED" w:rsidP="00E800ED">
      <w:r>
        <w:t xml:space="preserve">            {</w:t>
      </w:r>
    </w:p>
    <w:p w14:paraId="3066CA35" w14:textId="57A366F2" w:rsidR="00E800ED" w:rsidRDefault="00E800ED" w:rsidP="00E800ED">
      <w:r>
        <w:t xml:space="preserve">                if (yakinlikdizisi[x].sinif == 1)</w:t>
      </w:r>
    </w:p>
    <w:p w14:paraId="72681111" w14:textId="77777777" w:rsidR="00E800ED" w:rsidRDefault="00E800ED" w:rsidP="00E800ED">
      <w:r>
        <w:t xml:space="preserve">                    sinif1sayaci++;</w:t>
      </w:r>
    </w:p>
    <w:p w14:paraId="1D63B3C3" w14:textId="22D81B7E" w:rsidR="00E800ED" w:rsidRDefault="00E800ED" w:rsidP="00E800ED">
      <w:r>
        <w:t xml:space="preserve">                else</w:t>
      </w:r>
    </w:p>
    <w:p w14:paraId="14F3F99D" w14:textId="77777777" w:rsidR="00E800ED" w:rsidRDefault="00E800ED" w:rsidP="00E800ED">
      <w:r>
        <w:lastRenderedPageBreak/>
        <w:t xml:space="preserve">                    sinif0sayaci++;</w:t>
      </w:r>
    </w:p>
    <w:p w14:paraId="6EBBB13B" w14:textId="77777777" w:rsidR="00E800ED" w:rsidRDefault="00E800ED" w:rsidP="00E800ED">
      <w:r>
        <w:t xml:space="preserve">            }</w:t>
      </w:r>
    </w:p>
    <w:p w14:paraId="318B234A" w14:textId="7C2F80CE" w:rsidR="00E800ED" w:rsidRDefault="00E800ED" w:rsidP="00E800ED">
      <w:r>
        <w:t xml:space="preserve">            if (sinif0sayaci &gt; sinif1sayaci) </w:t>
      </w:r>
    </w:p>
    <w:p w14:paraId="41D5954A" w14:textId="77777777" w:rsidR="00E800ED" w:rsidRDefault="00E800ED" w:rsidP="00E800ED">
      <w:r>
        <w:t xml:space="preserve">                return 0;</w:t>
      </w:r>
    </w:p>
    <w:p w14:paraId="39CD15B2" w14:textId="6EDF00D3" w:rsidR="00E800ED" w:rsidRDefault="00E800ED" w:rsidP="00E800ED">
      <w:r>
        <w:t xml:space="preserve">            else if (sinif0sayaci &lt; sinif1sayaci)</w:t>
      </w:r>
    </w:p>
    <w:p w14:paraId="0BC61107" w14:textId="77777777" w:rsidR="00E800ED" w:rsidRDefault="00E800ED" w:rsidP="00E800ED">
      <w:r>
        <w:t xml:space="preserve">                return 1;</w:t>
      </w:r>
    </w:p>
    <w:p w14:paraId="4887F855" w14:textId="77777777" w:rsidR="00E800ED" w:rsidRDefault="00E800ED" w:rsidP="00E800ED">
      <w:r>
        <w:t xml:space="preserve">            else//</w:t>
      </w:r>
    </w:p>
    <w:p w14:paraId="1DCDCC4B" w14:textId="534DE88B" w:rsidR="00E800ED" w:rsidRDefault="00E800ED" w:rsidP="00E800ED">
      <w:r>
        <w:t xml:space="preserve">                return yakinlikdizisi[0].sinif;</w:t>
      </w:r>
    </w:p>
    <w:p w14:paraId="7B231350" w14:textId="77777777" w:rsidR="00E800ED" w:rsidRDefault="00E800ED" w:rsidP="00E800ED">
      <w:r>
        <w:t xml:space="preserve">        }</w:t>
      </w:r>
    </w:p>
    <w:p w14:paraId="0BA8DB80" w14:textId="77777777" w:rsidR="00E800ED" w:rsidRDefault="00E800ED" w:rsidP="00E800ED">
      <w:r>
        <w:t xml:space="preserve">        static void tabloyazdir(int k, paraVeri para, paraVeri[] veritabani)</w:t>
      </w:r>
    </w:p>
    <w:p w14:paraId="67F985A7" w14:textId="77777777" w:rsidR="00E800ED" w:rsidRDefault="00E800ED" w:rsidP="00E800ED">
      <w:r>
        <w:t xml:space="preserve">        {</w:t>
      </w:r>
    </w:p>
    <w:p w14:paraId="6A8954CC" w14:textId="77777777" w:rsidR="00E800ED" w:rsidRDefault="00E800ED" w:rsidP="00E800ED">
      <w:r>
        <w:t xml:space="preserve">            int parasinif = knnhesapla(para, veritabani, k);</w:t>
      </w:r>
    </w:p>
    <w:p w14:paraId="3186FCFD" w14:textId="07BCD7EC" w:rsidR="00E800ED" w:rsidRDefault="00E800ED" w:rsidP="00E800ED">
      <w:r>
        <w:t xml:space="preserve">            var sonuc = veritabani.OrderBy(x =&gt; x.uzaklik);</w:t>
      </w:r>
    </w:p>
    <w:p w14:paraId="22A43873" w14:textId="77777777" w:rsidR="00E800ED" w:rsidRDefault="00E800ED" w:rsidP="00E800ED">
      <w:r>
        <w:t xml:space="preserve">            int sayac = 0;</w:t>
      </w:r>
    </w:p>
    <w:p w14:paraId="111652A5" w14:textId="77777777" w:rsidR="00E800ED" w:rsidRDefault="00E800ED" w:rsidP="00E800ED">
      <w:r>
        <w:t xml:space="preserve">            Console.WriteLine("---------------------------------------------------------------------------------|");</w:t>
      </w:r>
    </w:p>
    <w:p w14:paraId="206D46A1" w14:textId="77777777" w:rsidR="00E800ED" w:rsidRDefault="00E800ED" w:rsidP="00E800ED">
      <w:r>
        <w:t xml:space="preserve">            Console.WriteLine("Varyans    | Çarpıklık  | Basıklık   | Entropi    | Sınıf      | Uzaklık   ");</w:t>
      </w:r>
    </w:p>
    <w:p w14:paraId="1B3B5B4B" w14:textId="77777777" w:rsidR="00E800ED" w:rsidRDefault="00E800ED" w:rsidP="00E800ED">
      <w:r>
        <w:t xml:space="preserve">            Console.WriteLine("---------------------------------------------------------------------------------|");</w:t>
      </w:r>
    </w:p>
    <w:p w14:paraId="4F2A06B1" w14:textId="77777777" w:rsidR="00E800ED" w:rsidRDefault="00E800ED" w:rsidP="00E800ED"/>
    <w:p w14:paraId="1A4F81DB" w14:textId="654C1752" w:rsidR="00E800ED" w:rsidRDefault="00E800ED" w:rsidP="00E800ED">
      <w:r>
        <w:t xml:space="preserve">            foreach (paraVeri x in sonuc)</w:t>
      </w:r>
    </w:p>
    <w:p w14:paraId="773561F5" w14:textId="77777777" w:rsidR="00E800ED" w:rsidRDefault="00E800ED" w:rsidP="00E800ED">
      <w:r>
        <w:t xml:space="preserve">            {</w:t>
      </w:r>
    </w:p>
    <w:p w14:paraId="55FBE512" w14:textId="3F437A7A" w:rsidR="00E800ED" w:rsidRDefault="00E800ED" w:rsidP="00E800ED">
      <w:r>
        <w:t xml:space="preserve">                if (sayac &lt; k</w:t>
      </w:r>
      <w:r w:rsidR="00F21FE8">
        <w:t>)</w:t>
      </w:r>
    </w:p>
    <w:p w14:paraId="3B8FC120" w14:textId="77777777" w:rsidR="00E800ED" w:rsidRDefault="00E800ED" w:rsidP="00E800ED">
      <w:r>
        <w:t xml:space="preserve">                {</w:t>
      </w:r>
    </w:p>
    <w:p w14:paraId="14F0BD72" w14:textId="77777777" w:rsidR="00E800ED" w:rsidRDefault="00E800ED" w:rsidP="00E800ED">
      <w:r>
        <w:t xml:space="preserve">                    Console.WriteLine(string.Format("{0,-10} | {1,-10} | {2,-10} | {3,-10} | {4,-10} | {5,-20}", x.varyans, x.carpiklik, x.basiklik, x.entropi, x.sinif, x.uzaklik));</w:t>
      </w:r>
    </w:p>
    <w:p w14:paraId="72A08990" w14:textId="77777777" w:rsidR="00E800ED" w:rsidRDefault="00E800ED" w:rsidP="00E800ED">
      <w:r>
        <w:t xml:space="preserve">                    sayac++;</w:t>
      </w:r>
    </w:p>
    <w:p w14:paraId="13CA60A3" w14:textId="77777777" w:rsidR="00E800ED" w:rsidRDefault="00E800ED" w:rsidP="00E800ED">
      <w:r>
        <w:t xml:space="preserve">                }</w:t>
      </w:r>
    </w:p>
    <w:p w14:paraId="55EA027D" w14:textId="2DD4DF97" w:rsidR="00E800ED" w:rsidRDefault="00E800ED" w:rsidP="00E800ED">
      <w:r>
        <w:t xml:space="preserve">                else </w:t>
      </w:r>
    </w:p>
    <w:p w14:paraId="0D6E54DF" w14:textId="77777777" w:rsidR="00E800ED" w:rsidRDefault="00E800ED" w:rsidP="00E800ED">
      <w:r>
        <w:t xml:space="preserve">                {</w:t>
      </w:r>
    </w:p>
    <w:p w14:paraId="5CBAB239" w14:textId="77777777" w:rsidR="00E800ED" w:rsidRDefault="00E800ED" w:rsidP="00E800ED">
      <w:r>
        <w:lastRenderedPageBreak/>
        <w:t xml:space="preserve">                    Console.WriteLine("{0,-10} | {1,-10} | {2,-10} | {3,-10} | {4,-10} | {5,-20}", para.varyans, para.carpiklik, para.basiklik, para.entropi, parasinif, "Bizim Girdiğimiz Para");</w:t>
      </w:r>
    </w:p>
    <w:p w14:paraId="01540BED" w14:textId="77777777" w:rsidR="00E800ED" w:rsidRDefault="00E800ED" w:rsidP="00E800ED">
      <w:r>
        <w:t xml:space="preserve">                    break;</w:t>
      </w:r>
    </w:p>
    <w:p w14:paraId="105A4710" w14:textId="77777777" w:rsidR="00E800ED" w:rsidRDefault="00E800ED" w:rsidP="00E800ED">
      <w:r>
        <w:t xml:space="preserve">                }</w:t>
      </w:r>
    </w:p>
    <w:p w14:paraId="7264DA9F" w14:textId="77777777" w:rsidR="00E800ED" w:rsidRDefault="00E800ED" w:rsidP="00E800ED">
      <w:r>
        <w:t xml:space="preserve">            }//Paranın türünü yazdırıyoruz.</w:t>
      </w:r>
    </w:p>
    <w:p w14:paraId="2223F8BE" w14:textId="77777777" w:rsidR="00E800ED" w:rsidRDefault="00E800ED" w:rsidP="00E800ED">
      <w:r>
        <w:t xml:space="preserve">            if (parasinif == 1)</w:t>
      </w:r>
    </w:p>
    <w:p w14:paraId="590A4D57" w14:textId="77777777" w:rsidR="00E800ED" w:rsidRDefault="00E800ED" w:rsidP="00E800ED">
      <w:r>
        <w:t xml:space="preserve">                Console.WriteLine("PARANIZ GERÇEK.");</w:t>
      </w:r>
    </w:p>
    <w:p w14:paraId="7B45E4E8" w14:textId="77777777" w:rsidR="00E800ED" w:rsidRDefault="00E800ED" w:rsidP="00E800ED">
      <w:r>
        <w:t xml:space="preserve">            else</w:t>
      </w:r>
    </w:p>
    <w:p w14:paraId="436BA479" w14:textId="77777777" w:rsidR="00E800ED" w:rsidRDefault="00E800ED" w:rsidP="00E800ED">
      <w:r>
        <w:t xml:space="preserve">                Console.WriteLine("PARANIZ SAHTE");</w:t>
      </w:r>
    </w:p>
    <w:p w14:paraId="13918A1B" w14:textId="77777777" w:rsidR="00E800ED" w:rsidRDefault="00E800ED" w:rsidP="00E800ED">
      <w:r>
        <w:t xml:space="preserve">            Console.WriteLine();</w:t>
      </w:r>
    </w:p>
    <w:p w14:paraId="516BE09C" w14:textId="77777777" w:rsidR="00E800ED" w:rsidRDefault="00E800ED" w:rsidP="00E800ED">
      <w:r>
        <w:t xml:space="preserve">        }</w:t>
      </w:r>
    </w:p>
    <w:p w14:paraId="3294A05B" w14:textId="77777777" w:rsidR="00E800ED" w:rsidRDefault="00E800ED" w:rsidP="00E800ED"/>
    <w:p w14:paraId="0AD89B2E" w14:textId="77777777" w:rsidR="00E800ED" w:rsidRDefault="00E800ED" w:rsidP="00E800ED">
      <w:r>
        <w:t xml:space="preserve">        static paraVeri paraBilgileri()</w:t>
      </w:r>
    </w:p>
    <w:p w14:paraId="32C5D834" w14:textId="77777777" w:rsidR="00E800ED" w:rsidRDefault="00E800ED" w:rsidP="00E800ED">
      <w:r>
        <w:t xml:space="preserve">        {</w:t>
      </w:r>
    </w:p>
    <w:p w14:paraId="6B0407F9" w14:textId="77777777" w:rsidR="00E800ED" w:rsidRDefault="00E800ED" w:rsidP="00E800ED">
      <w:r>
        <w:t xml:space="preserve">            double varyans;</w:t>
      </w:r>
    </w:p>
    <w:p w14:paraId="14B2C76F" w14:textId="77777777" w:rsidR="00E800ED" w:rsidRDefault="00E800ED" w:rsidP="00E800ED">
      <w:r>
        <w:t xml:space="preserve">            double basiklik;</w:t>
      </w:r>
    </w:p>
    <w:p w14:paraId="29999710" w14:textId="77777777" w:rsidR="00E800ED" w:rsidRDefault="00E800ED" w:rsidP="00E800ED">
      <w:r>
        <w:t xml:space="preserve">            double carpiklik;</w:t>
      </w:r>
    </w:p>
    <w:p w14:paraId="0444FAF6" w14:textId="77777777" w:rsidR="00E800ED" w:rsidRDefault="00E800ED" w:rsidP="00E800ED">
      <w:r>
        <w:t xml:space="preserve">            double entropi;</w:t>
      </w:r>
    </w:p>
    <w:p w14:paraId="655C610B" w14:textId="77777777" w:rsidR="00E800ED" w:rsidRDefault="00E800ED" w:rsidP="00E800ED"/>
    <w:p w14:paraId="2403CD3F" w14:textId="4F30F5E9" w:rsidR="00E800ED" w:rsidRDefault="00E800ED" w:rsidP="00E800ED">
      <w:r>
        <w:t xml:space="preserve">            Console.WriteLine("Paranızın Varyans Değerini Giriniz: ");</w:t>
      </w:r>
    </w:p>
    <w:p w14:paraId="40E5B318" w14:textId="77777777" w:rsidR="00E800ED" w:rsidRDefault="00E800ED" w:rsidP="00E800ED">
      <w:r>
        <w:t xml:space="preserve">            varyans = double.Parse(Console.ReadLine(), CultureInfo.InvariantCulture);</w:t>
      </w:r>
    </w:p>
    <w:p w14:paraId="471464F4" w14:textId="77777777" w:rsidR="00E800ED" w:rsidRDefault="00E800ED" w:rsidP="00E800ED">
      <w:r>
        <w:t xml:space="preserve">            Console.WriteLine("Paranızın Çarpıklık Değerini Giriniz: ");</w:t>
      </w:r>
    </w:p>
    <w:p w14:paraId="7471B82F" w14:textId="77777777" w:rsidR="00E800ED" w:rsidRDefault="00E800ED" w:rsidP="00E800ED">
      <w:r>
        <w:t xml:space="preserve">            carpiklik = double.Parse(Console.ReadLine(), CultureInfo.InvariantCulture);</w:t>
      </w:r>
    </w:p>
    <w:p w14:paraId="49B3D138" w14:textId="77777777" w:rsidR="00E800ED" w:rsidRDefault="00E800ED" w:rsidP="00E800ED">
      <w:r>
        <w:t xml:space="preserve">            Console.WriteLine("Paranızın Basıklık Değerini Giriniz: ");</w:t>
      </w:r>
    </w:p>
    <w:p w14:paraId="126E2BC9" w14:textId="77777777" w:rsidR="00E800ED" w:rsidRDefault="00E800ED" w:rsidP="00E800ED">
      <w:r>
        <w:t xml:space="preserve">            basiklik = double.Parse(Console.ReadLine(), CultureInfo.InvariantCulture);</w:t>
      </w:r>
    </w:p>
    <w:p w14:paraId="27927AB7" w14:textId="77777777" w:rsidR="00E800ED" w:rsidRDefault="00E800ED" w:rsidP="00E800ED">
      <w:r>
        <w:t xml:space="preserve">            Console.WriteLine("Paranızın Entropi Değerini Giriniz: ");</w:t>
      </w:r>
    </w:p>
    <w:p w14:paraId="397A76E7" w14:textId="77777777" w:rsidR="00E800ED" w:rsidRDefault="00E800ED" w:rsidP="00E800ED">
      <w:r>
        <w:t xml:space="preserve">            entropi = double.Parse(Console.ReadLine(), CultureInfo.InvariantCulture);</w:t>
      </w:r>
    </w:p>
    <w:p w14:paraId="2A304D24" w14:textId="77777777" w:rsidR="00E800ED" w:rsidRDefault="00E800ED" w:rsidP="00E800ED"/>
    <w:p w14:paraId="1A0C3406" w14:textId="75969B68" w:rsidR="00E800ED" w:rsidRDefault="00E800ED" w:rsidP="00E800ED">
      <w:r>
        <w:lastRenderedPageBreak/>
        <w:t xml:space="preserve">            paraVeri girilenPara = new paraVeri();</w:t>
      </w:r>
    </w:p>
    <w:p w14:paraId="61348AC4" w14:textId="1E531D45" w:rsidR="00E800ED" w:rsidRDefault="00E800ED" w:rsidP="00E800ED">
      <w:r>
        <w:t xml:space="preserve">            girilenPara.varyans = varyans;</w:t>
      </w:r>
    </w:p>
    <w:p w14:paraId="37BC7112" w14:textId="77777777" w:rsidR="00E800ED" w:rsidRDefault="00E800ED" w:rsidP="00E800ED">
      <w:r>
        <w:t xml:space="preserve">            girilenPara.carpiklik = carpiklik;</w:t>
      </w:r>
    </w:p>
    <w:p w14:paraId="534AA0A5" w14:textId="77777777" w:rsidR="00E800ED" w:rsidRDefault="00E800ED" w:rsidP="00E800ED">
      <w:r>
        <w:t xml:space="preserve">            girilenPara.basiklik = basiklik;</w:t>
      </w:r>
    </w:p>
    <w:p w14:paraId="7101C35D" w14:textId="77777777" w:rsidR="00E800ED" w:rsidRDefault="00E800ED" w:rsidP="00E800ED">
      <w:r>
        <w:t xml:space="preserve">            girilenPara.entropi = entropi;</w:t>
      </w:r>
    </w:p>
    <w:p w14:paraId="6BB0B66D" w14:textId="49500816" w:rsidR="00E800ED" w:rsidRDefault="00E800ED" w:rsidP="00E800ED">
      <w:r>
        <w:t xml:space="preserve">            return girilenPara;</w:t>
      </w:r>
    </w:p>
    <w:p w14:paraId="7553664F" w14:textId="77777777" w:rsidR="00E800ED" w:rsidRDefault="00E800ED" w:rsidP="00E800ED">
      <w:r>
        <w:t xml:space="preserve">        }</w:t>
      </w:r>
    </w:p>
    <w:p w14:paraId="1B88E880" w14:textId="77777777" w:rsidR="00E800ED" w:rsidRDefault="00E800ED" w:rsidP="00E800ED"/>
    <w:p w14:paraId="6E4C3D74" w14:textId="77777777" w:rsidR="00E800ED" w:rsidRDefault="00E800ED" w:rsidP="00E800ED">
      <w:r>
        <w:t xml:space="preserve">        static paraVeri[] verisetiOlusturma(string dosyakonumu, int satir, int sutun)//verilen dosyaların satır sütun sayısını bildiğimiz için direkt olarak parametrede yazabiliriz.</w:t>
      </w:r>
    </w:p>
    <w:p w14:paraId="7DDE8BDD" w14:textId="77777777" w:rsidR="00E800ED" w:rsidRDefault="00E800ED" w:rsidP="00E800ED">
      <w:r>
        <w:t xml:space="preserve">        {</w:t>
      </w:r>
    </w:p>
    <w:p w14:paraId="5DA89FE2" w14:textId="77777777" w:rsidR="00E800ED" w:rsidRDefault="00E800ED" w:rsidP="00E800ED"/>
    <w:p w14:paraId="290A9205" w14:textId="77777777" w:rsidR="00E800ED" w:rsidRDefault="00E800ED" w:rsidP="00E800ED">
      <w:r>
        <w:t xml:space="preserve">            FileStream fs = new FileStream(dosyakonumu, FileMode.OpenOrCreate, FileAccess.Read, FileShare.ReadWrite);</w:t>
      </w:r>
    </w:p>
    <w:p w14:paraId="15909965" w14:textId="77777777" w:rsidR="00E800ED" w:rsidRDefault="00E800ED" w:rsidP="00E800ED">
      <w:r>
        <w:t xml:space="preserve">            StreamReader sr = new StreamReader(fs);</w:t>
      </w:r>
    </w:p>
    <w:p w14:paraId="6759676B" w14:textId="77777777" w:rsidR="00E800ED" w:rsidRDefault="00E800ED" w:rsidP="00E800ED"/>
    <w:p w14:paraId="6BE168C2" w14:textId="79082A69" w:rsidR="00E800ED" w:rsidRDefault="00E800ED" w:rsidP="00E800ED">
      <w:r>
        <w:t xml:space="preserve">            string[,] veriSeti = new string[satir, sutun];</w:t>
      </w:r>
    </w:p>
    <w:p w14:paraId="417CC21A" w14:textId="346DF2CB" w:rsidR="00E800ED" w:rsidRDefault="00E800ED" w:rsidP="00E800ED">
      <w:r>
        <w:t xml:space="preserve">            paraVeri[] veriseti = new paraVeri[veriSeti.GetLength(0)];</w:t>
      </w:r>
    </w:p>
    <w:p w14:paraId="6A2F4160" w14:textId="77777777" w:rsidR="00E800ED" w:rsidRDefault="00E800ED" w:rsidP="00E800ED"/>
    <w:p w14:paraId="31EBE93A" w14:textId="77777777" w:rsidR="00E800ED" w:rsidRDefault="00E800ED" w:rsidP="00E800ED">
      <w:r>
        <w:t xml:space="preserve">            int i = 0;</w:t>
      </w:r>
    </w:p>
    <w:p w14:paraId="425F1862" w14:textId="3CB60606" w:rsidR="00E800ED" w:rsidRDefault="00E800ED" w:rsidP="00E800ED">
      <w:r>
        <w:t xml:space="preserve">            while (sr.EndOfStream != true)</w:t>
      </w:r>
    </w:p>
    <w:p w14:paraId="553737EC" w14:textId="77777777" w:rsidR="00E800ED" w:rsidRDefault="00E800ED" w:rsidP="00E800ED">
      <w:r>
        <w:t xml:space="preserve">            {</w:t>
      </w:r>
    </w:p>
    <w:p w14:paraId="42694E26" w14:textId="2E11E87A" w:rsidR="00E800ED" w:rsidRDefault="00E800ED" w:rsidP="00E800ED">
      <w:r>
        <w:t xml:space="preserve">                string[] bolunmusSatir = sr.ReadLine().Split(',');</w:t>
      </w:r>
    </w:p>
    <w:p w14:paraId="5CE7D37B" w14:textId="00105110" w:rsidR="00E800ED" w:rsidRDefault="00E800ED" w:rsidP="00E800ED">
      <w:r>
        <w:t xml:space="preserve">                for (int j = 0; j &lt; 5; j++)</w:t>
      </w:r>
    </w:p>
    <w:p w14:paraId="44A9010E" w14:textId="77777777" w:rsidR="00E800ED" w:rsidRDefault="00E800ED" w:rsidP="00E800ED">
      <w:r>
        <w:t xml:space="preserve">                {</w:t>
      </w:r>
    </w:p>
    <w:p w14:paraId="229A5B17" w14:textId="0D0283E5" w:rsidR="00E800ED" w:rsidRDefault="00E800ED" w:rsidP="00E800ED">
      <w:r>
        <w:t xml:space="preserve">                    veriSeti[i, j] = bolunmusSatir[j];</w:t>
      </w:r>
    </w:p>
    <w:p w14:paraId="16A55581" w14:textId="77777777" w:rsidR="00E800ED" w:rsidRDefault="00E800ED" w:rsidP="00E800ED">
      <w:r>
        <w:t xml:space="preserve">                }</w:t>
      </w:r>
    </w:p>
    <w:p w14:paraId="5FCDE8AA" w14:textId="77777777" w:rsidR="00E800ED" w:rsidRDefault="00E800ED" w:rsidP="00E800ED">
      <w:r>
        <w:t xml:space="preserve">                i++;</w:t>
      </w:r>
    </w:p>
    <w:p w14:paraId="7963A170" w14:textId="77777777" w:rsidR="00E800ED" w:rsidRDefault="00E800ED" w:rsidP="00E800ED">
      <w:r>
        <w:lastRenderedPageBreak/>
        <w:t xml:space="preserve">            }</w:t>
      </w:r>
    </w:p>
    <w:p w14:paraId="7E35442A" w14:textId="77777777" w:rsidR="00E800ED" w:rsidRDefault="00E800ED" w:rsidP="00E800ED"/>
    <w:p w14:paraId="5C84F079" w14:textId="77777777" w:rsidR="00E800ED" w:rsidRDefault="00E800ED" w:rsidP="00E800ED">
      <w:r>
        <w:t xml:space="preserve">            for (int j = 0; j &lt; veriSeti.GetLength(0); j++)</w:t>
      </w:r>
    </w:p>
    <w:p w14:paraId="730A3D7A" w14:textId="77777777" w:rsidR="00E800ED" w:rsidRDefault="00E800ED" w:rsidP="00E800ED">
      <w:r>
        <w:t xml:space="preserve">            {</w:t>
      </w:r>
    </w:p>
    <w:p w14:paraId="6AE56442" w14:textId="348A9AB2" w:rsidR="00E800ED" w:rsidRDefault="00E800ED" w:rsidP="00E800ED">
      <w:r>
        <w:t xml:space="preserve">                veriseti[j] = new paraVeri();</w:t>
      </w:r>
    </w:p>
    <w:p w14:paraId="7D442A63" w14:textId="445D7021" w:rsidR="00E800ED" w:rsidRDefault="00E800ED" w:rsidP="00E800ED">
      <w:r>
        <w:t xml:space="preserve">                veriseti[j].varyans = double.Parse(veriSeti[j, 0], CultureInfo.InvariantCulture);</w:t>
      </w:r>
    </w:p>
    <w:p w14:paraId="3B1B2641" w14:textId="77777777" w:rsidR="00E800ED" w:rsidRDefault="00E800ED" w:rsidP="00E800ED">
      <w:r>
        <w:t xml:space="preserve">                veriseti[j].carpiklik = double.Parse(veriSeti[j, 1], CultureInfo.InvariantCulture);</w:t>
      </w:r>
    </w:p>
    <w:p w14:paraId="1B97630F" w14:textId="77777777" w:rsidR="00E800ED" w:rsidRDefault="00E800ED" w:rsidP="00E800ED">
      <w:r>
        <w:t xml:space="preserve">                veriseti[j].basiklik = double.Parse(veriSeti[j, 2], CultureInfo.InvariantCulture);</w:t>
      </w:r>
    </w:p>
    <w:p w14:paraId="19BFE8F4" w14:textId="77777777" w:rsidR="00E800ED" w:rsidRDefault="00E800ED" w:rsidP="00E800ED">
      <w:r>
        <w:t xml:space="preserve">                veriseti[j].entropi = double.Parse(veriSeti[j, 3], CultureInfo.InvariantCulture);</w:t>
      </w:r>
    </w:p>
    <w:p w14:paraId="72589C73" w14:textId="77777777" w:rsidR="00E800ED" w:rsidRDefault="00E800ED" w:rsidP="00E800ED">
      <w:r>
        <w:t xml:space="preserve">                veriseti[j].sinif = Convert.ToInt32(veriSeti[j, 4]);</w:t>
      </w:r>
    </w:p>
    <w:p w14:paraId="4C76D060" w14:textId="77777777" w:rsidR="00E800ED" w:rsidRDefault="00E800ED" w:rsidP="00E800ED">
      <w:r>
        <w:t xml:space="preserve">            }</w:t>
      </w:r>
    </w:p>
    <w:p w14:paraId="0524E299" w14:textId="4FA384F8" w:rsidR="00E800ED" w:rsidRDefault="00E800ED" w:rsidP="00E800ED">
      <w:r>
        <w:t xml:space="preserve">            return veriseti;</w:t>
      </w:r>
    </w:p>
    <w:p w14:paraId="7315B463" w14:textId="77777777" w:rsidR="00E800ED" w:rsidRDefault="00E800ED" w:rsidP="00E800ED">
      <w:r>
        <w:t xml:space="preserve">        }</w:t>
      </w:r>
    </w:p>
    <w:p w14:paraId="22B62BA2" w14:textId="77777777" w:rsidR="00E800ED" w:rsidRDefault="00E800ED" w:rsidP="00E800ED">
      <w:r>
        <w:t xml:space="preserve">        static void basariOrani(paraVeri[] para, paraVeri[] veriseti)</w:t>
      </w:r>
    </w:p>
    <w:p w14:paraId="41B4AE75" w14:textId="77777777" w:rsidR="00E800ED" w:rsidRDefault="00E800ED" w:rsidP="00E800ED">
      <w:r>
        <w:t xml:space="preserve">        {</w:t>
      </w:r>
    </w:p>
    <w:p w14:paraId="4B9598B8" w14:textId="2316CCA8" w:rsidR="00E800ED" w:rsidRDefault="00E800ED" w:rsidP="00E800ED">
      <w:r>
        <w:t xml:space="preserve">            int kDeger2 = kDegeri();</w:t>
      </w:r>
    </w:p>
    <w:p w14:paraId="451098FE" w14:textId="0B9D0D60" w:rsidR="00E800ED" w:rsidRDefault="00E800ED" w:rsidP="00E800ED">
      <w:r>
        <w:t xml:space="preserve">            double dogruSayisi = 0;</w:t>
      </w:r>
    </w:p>
    <w:p w14:paraId="28CA336C" w14:textId="77777777" w:rsidR="00E800ED" w:rsidRDefault="00E800ED" w:rsidP="00E800ED">
      <w:r>
        <w:t xml:space="preserve">            for (int i = 0; i &lt; para.GetLength(0); i++)</w:t>
      </w:r>
    </w:p>
    <w:p w14:paraId="70238655" w14:textId="77777777" w:rsidR="00E800ED" w:rsidRDefault="00E800ED" w:rsidP="00E800ED">
      <w:r>
        <w:t xml:space="preserve">            {</w:t>
      </w:r>
    </w:p>
    <w:p w14:paraId="1DE54B64" w14:textId="77777777" w:rsidR="00E800ED" w:rsidRDefault="00E800ED" w:rsidP="00E800ED"/>
    <w:p w14:paraId="0089ED03" w14:textId="77777777" w:rsidR="00E800ED" w:rsidRDefault="00E800ED" w:rsidP="00E800ED">
      <w:r>
        <w:t xml:space="preserve">                double tahmin = knnhesapla(para[i], veriseti, kDeger2);</w:t>
      </w:r>
    </w:p>
    <w:p w14:paraId="4656299D" w14:textId="77777777" w:rsidR="00E800ED" w:rsidRDefault="00E800ED" w:rsidP="00E800ED">
      <w:r>
        <w:t xml:space="preserve">                tabloyazdir(kDeger2, para[i], veriseti);</w:t>
      </w:r>
    </w:p>
    <w:p w14:paraId="7287353D" w14:textId="77777777" w:rsidR="00E800ED" w:rsidRDefault="00E800ED" w:rsidP="00E800ED">
      <w:r>
        <w:t xml:space="preserve">                if (tahmin == para[i].sinif)</w:t>
      </w:r>
    </w:p>
    <w:p w14:paraId="48125C39" w14:textId="77777777" w:rsidR="00E800ED" w:rsidRDefault="00E800ED" w:rsidP="00E800ED">
      <w:r>
        <w:t xml:space="preserve">                {</w:t>
      </w:r>
    </w:p>
    <w:p w14:paraId="0368C250" w14:textId="77777777" w:rsidR="00E800ED" w:rsidRDefault="00E800ED" w:rsidP="00E800ED">
      <w:r>
        <w:t xml:space="preserve">                    dogruSayisi++;</w:t>
      </w:r>
    </w:p>
    <w:p w14:paraId="64F3351A" w14:textId="77777777" w:rsidR="00E800ED" w:rsidRDefault="00E800ED" w:rsidP="00E800ED">
      <w:r>
        <w:t xml:space="preserve">                }</w:t>
      </w:r>
    </w:p>
    <w:p w14:paraId="61490F91" w14:textId="77777777" w:rsidR="00E800ED" w:rsidRDefault="00E800ED" w:rsidP="00E800ED">
      <w:r>
        <w:t xml:space="preserve">            }</w:t>
      </w:r>
    </w:p>
    <w:p w14:paraId="4AE727CF" w14:textId="77777777" w:rsidR="00E800ED" w:rsidRDefault="00E800ED" w:rsidP="00E800ED">
      <w:r>
        <w:lastRenderedPageBreak/>
        <w:t xml:space="preserve">            double basariOrani = (dogruSayisi * 100) / para.GetLength(0);</w:t>
      </w:r>
    </w:p>
    <w:p w14:paraId="20EF0CE3" w14:textId="77777777" w:rsidR="00E800ED" w:rsidRDefault="00E800ED" w:rsidP="00E800ED"/>
    <w:p w14:paraId="0DCE2E65" w14:textId="77777777" w:rsidR="00E800ED" w:rsidRDefault="00E800ED" w:rsidP="00E800ED">
      <w:r>
        <w:t xml:space="preserve">            Console.WriteLine("Programın Başarı Oranı: %{0}", basariOrani);</w:t>
      </w:r>
    </w:p>
    <w:p w14:paraId="39D68892" w14:textId="77777777" w:rsidR="00E800ED" w:rsidRDefault="00E800ED" w:rsidP="00E800ED">
      <w:r>
        <w:t xml:space="preserve">        }</w:t>
      </w:r>
    </w:p>
    <w:p w14:paraId="7642257F" w14:textId="77777777" w:rsidR="00E800ED" w:rsidRDefault="00E800ED" w:rsidP="00E800ED">
      <w:r>
        <w:t xml:space="preserve">        static void listeleme(paraVeri[] veriseti)</w:t>
      </w:r>
    </w:p>
    <w:p w14:paraId="62A57EE2" w14:textId="77777777" w:rsidR="00E800ED" w:rsidRDefault="00E800ED" w:rsidP="00E800ED">
      <w:r>
        <w:t xml:space="preserve">        {</w:t>
      </w:r>
    </w:p>
    <w:p w14:paraId="020186C9" w14:textId="0CD91960" w:rsidR="00E800ED" w:rsidRDefault="00E800ED" w:rsidP="00E800ED">
      <w:r>
        <w:t xml:space="preserve">            for (int j = 0; j &lt; veriseti.GetLength(0); j++)</w:t>
      </w:r>
    </w:p>
    <w:p w14:paraId="0F9C88F7" w14:textId="77777777" w:rsidR="00E800ED" w:rsidRDefault="00E800ED" w:rsidP="00E800ED">
      <w:r>
        <w:t xml:space="preserve">            {</w:t>
      </w:r>
    </w:p>
    <w:p w14:paraId="033F2B33" w14:textId="33B39E9F" w:rsidR="00E800ED" w:rsidRDefault="00E800ED" w:rsidP="00E800ED">
      <w:r>
        <w:t xml:space="preserve">                Console.Write(veriseti[j].varyans);</w:t>
      </w:r>
    </w:p>
    <w:p w14:paraId="2969083D" w14:textId="77777777" w:rsidR="00E800ED" w:rsidRDefault="00E800ED" w:rsidP="00E800ED">
      <w:r>
        <w:t xml:space="preserve">                Console.Write("," + veriseti[j].carpiklik);</w:t>
      </w:r>
    </w:p>
    <w:p w14:paraId="3D6DD54B" w14:textId="77777777" w:rsidR="00E800ED" w:rsidRDefault="00E800ED" w:rsidP="00E800ED">
      <w:r>
        <w:t xml:space="preserve">                Console.Write("," + veriseti[j].basiklik);</w:t>
      </w:r>
    </w:p>
    <w:p w14:paraId="399C7384" w14:textId="77777777" w:rsidR="00E800ED" w:rsidRDefault="00E800ED" w:rsidP="00E800ED">
      <w:r>
        <w:t xml:space="preserve">                Console.Write("," + veriseti[j].entropi);</w:t>
      </w:r>
    </w:p>
    <w:p w14:paraId="42085D8E" w14:textId="77777777" w:rsidR="00E800ED" w:rsidRDefault="00E800ED" w:rsidP="00E800ED">
      <w:r>
        <w:t xml:space="preserve">                Console.Write("," + veriseti[j].sinif);</w:t>
      </w:r>
    </w:p>
    <w:p w14:paraId="55F9D8D1" w14:textId="67BC0909" w:rsidR="00E800ED" w:rsidRDefault="00E800ED" w:rsidP="00E800ED">
      <w:r>
        <w:t xml:space="preserve">                Console.WriteLine();</w:t>
      </w:r>
    </w:p>
    <w:p w14:paraId="6CFFA7A9" w14:textId="77777777" w:rsidR="00E800ED" w:rsidRDefault="00E800ED" w:rsidP="00E800ED">
      <w:r>
        <w:t xml:space="preserve">            }</w:t>
      </w:r>
    </w:p>
    <w:p w14:paraId="26CFE127" w14:textId="77777777" w:rsidR="00E800ED" w:rsidRDefault="00E800ED" w:rsidP="00E800ED">
      <w:r>
        <w:t xml:space="preserve">        }</w:t>
      </w:r>
    </w:p>
    <w:p w14:paraId="0FFD583B" w14:textId="77777777" w:rsidR="00E800ED" w:rsidRDefault="00E800ED" w:rsidP="00E800ED">
      <w:r>
        <w:t xml:space="preserve">    }</w:t>
      </w:r>
    </w:p>
    <w:p w14:paraId="4083F72A" w14:textId="052E98B8" w:rsidR="00E800ED" w:rsidRPr="00E800ED" w:rsidRDefault="00E800ED" w:rsidP="00E800ED">
      <w:r>
        <w:t>}</w:t>
      </w:r>
    </w:p>
    <w:p w14:paraId="57F56F83" w14:textId="4647A5BA" w:rsidR="00A444C5" w:rsidRDefault="004E5B73" w:rsidP="00A444C5">
      <w:pPr>
        <w:pStyle w:val="Balk2"/>
      </w:pPr>
      <w:bookmarkStart w:id="12" w:name="_Toc57390063"/>
      <w:r>
        <w:t>2.</w:t>
      </w:r>
      <w:r w:rsidR="00A444C5">
        <w:t xml:space="preserve">b </w:t>
      </w:r>
      <w:r w:rsidR="00C91E9A">
        <w:t>Banknot sınıflandırma</w:t>
      </w:r>
      <w:bookmarkEnd w:id="12"/>
    </w:p>
    <w:p w14:paraId="7DC3E9D9" w14:textId="446DBE4C" w:rsidR="00A444C5" w:rsidRDefault="00C91E9A" w:rsidP="00A444C5">
      <w:pPr>
        <w:pStyle w:val="Balk3"/>
      </w:pPr>
      <w:bookmarkStart w:id="13" w:name="_Toc57390064"/>
      <w:r>
        <w:t>2</w:t>
      </w:r>
      <w:r w:rsidR="00A444C5">
        <w:t>.b.1 Kodlar</w:t>
      </w:r>
      <w:bookmarkEnd w:id="13"/>
    </w:p>
    <w:p w14:paraId="38882313" w14:textId="77777777" w:rsidR="00E800ED" w:rsidRDefault="00E800ED" w:rsidP="00E800ED">
      <w:r>
        <w:t>static int knnhesapla(paraVeri para, paraVeri[] veritabani, int k)</w:t>
      </w:r>
    </w:p>
    <w:p w14:paraId="59B668C4" w14:textId="77777777" w:rsidR="00E800ED" w:rsidRDefault="00E800ED" w:rsidP="00E800ED">
      <w:r>
        <w:t xml:space="preserve">        {</w:t>
      </w:r>
    </w:p>
    <w:p w14:paraId="45DE1160" w14:textId="2AA02B31" w:rsidR="00E800ED" w:rsidRDefault="00E800ED" w:rsidP="00E800ED">
      <w:r>
        <w:t xml:space="preserve">            for (int i = 0; i &lt; veritabani.GetLength(0); i++)</w:t>
      </w:r>
    </w:p>
    <w:p w14:paraId="734D7879" w14:textId="77777777" w:rsidR="00E800ED" w:rsidRDefault="00E800ED" w:rsidP="00E800ED">
      <w:r>
        <w:t xml:space="preserve">            {</w:t>
      </w:r>
    </w:p>
    <w:p w14:paraId="7E13A9AC" w14:textId="393723CF" w:rsidR="00E800ED" w:rsidRDefault="00E800ED" w:rsidP="00E800ED">
      <w:r>
        <w:t xml:space="preserve">                double uzaklık = Math.Sqrt(Math.Pow(veritabani[i].varyans - para.varyans, 2) + Math.Pow(veritabani[i].carpiklik - para.carpiklik, 2) + Math.Pow(veritabani[i].basiklik - para.basiklik, 2) + Math.Pow(veritabani[i].entropi - para.entropi, 2));</w:t>
      </w:r>
    </w:p>
    <w:p w14:paraId="53612518" w14:textId="13658901" w:rsidR="00E800ED" w:rsidRDefault="00E800ED" w:rsidP="00E800ED">
      <w:r>
        <w:t xml:space="preserve">                veritabani[i].uzaklik = uzaklık;</w:t>
      </w:r>
    </w:p>
    <w:p w14:paraId="50D8DC10" w14:textId="77777777" w:rsidR="00E800ED" w:rsidRDefault="00E800ED" w:rsidP="00E800ED">
      <w:r>
        <w:t xml:space="preserve">            }</w:t>
      </w:r>
    </w:p>
    <w:p w14:paraId="2A7F438E" w14:textId="5C1C27E9" w:rsidR="00E800ED" w:rsidRDefault="00E800ED" w:rsidP="00E800ED">
      <w:r>
        <w:lastRenderedPageBreak/>
        <w:t xml:space="preserve">            var sonuc = veritabani.OrderBy(x =&gt; x.uzaklik);</w:t>
      </w:r>
    </w:p>
    <w:p w14:paraId="6F4F6E15" w14:textId="70934071" w:rsidR="00E800ED" w:rsidRDefault="00E800ED" w:rsidP="00E800ED">
      <w:r>
        <w:t xml:space="preserve">            paraVeri[] yakinlikdizisi = sonuc.ToArray();</w:t>
      </w:r>
    </w:p>
    <w:p w14:paraId="553F111E" w14:textId="5147A5E3" w:rsidR="00E800ED" w:rsidRDefault="00E800ED" w:rsidP="00E800ED">
      <w:r>
        <w:t xml:space="preserve">            int sinif0sayaci = 0;</w:t>
      </w:r>
    </w:p>
    <w:p w14:paraId="6F807E8B" w14:textId="77777777" w:rsidR="00E800ED" w:rsidRDefault="00E800ED" w:rsidP="00E800ED">
      <w:r>
        <w:t xml:space="preserve">            int sinif1sayaci = 0;</w:t>
      </w:r>
    </w:p>
    <w:p w14:paraId="2F8381C0" w14:textId="3F33EF09" w:rsidR="00E800ED" w:rsidRDefault="00E800ED" w:rsidP="00E800ED">
      <w:r>
        <w:t xml:space="preserve">            for (int x = 0; x &lt; k; x++)</w:t>
      </w:r>
    </w:p>
    <w:p w14:paraId="631561EA" w14:textId="77777777" w:rsidR="00E800ED" w:rsidRDefault="00E800ED" w:rsidP="00E800ED">
      <w:r>
        <w:t xml:space="preserve">            {</w:t>
      </w:r>
    </w:p>
    <w:p w14:paraId="465A2C91" w14:textId="3FBFAF77" w:rsidR="00E800ED" w:rsidRDefault="00E800ED" w:rsidP="00E800ED">
      <w:r>
        <w:t xml:space="preserve">                if (yakinlikdizisi[x].sinif == 1</w:t>
      </w:r>
    </w:p>
    <w:p w14:paraId="0C6C995C" w14:textId="77777777" w:rsidR="00E800ED" w:rsidRDefault="00E800ED" w:rsidP="00E800ED">
      <w:r>
        <w:t xml:space="preserve">                    sinif1sayaci++;</w:t>
      </w:r>
    </w:p>
    <w:p w14:paraId="3D441A5D" w14:textId="37BB4A9D" w:rsidR="00E800ED" w:rsidRDefault="00E800ED" w:rsidP="00E800ED">
      <w:r>
        <w:t xml:space="preserve">                else</w:t>
      </w:r>
    </w:p>
    <w:p w14:paraId="78B4479C" w14:textId="77777777" w:rsidR="00E800ED" w:rsidRDefault="00E800ED" w:rsidP="00E800ED">
      <w:r>
        <w:t xml:space="preserve">                    sinif0sayaci++;</w:t>
      </w:r>
    </w:p>
    <w:p w14:paraId="372C261B" w14:textId="77777777" w:rsidR="00E800ED" w:rsidRDefault="00E800ED" w:rsidP="00E800ED">
      <w:r>
        <w:t xml:space="preserve">            }</w:t>
      </w:r>
    </w:p>
    <w:p w14:paraId="33BEAC28" w14:textId="4DB2389A" w:rsidR="00E800ED" w:rsidRDefault="00E800ED" w:rsidP="00E800ED">
      <w:r>
        <w:t xml:space="preserve">            if (sinif0sayaci &gt; sinif1sayaci</w:t>
      </w:r>
      <w:r w:rsidR="00F21FE8">
        <w:t>)</w:t>
      </w:r>
      <w:r>
        <w:t xml:space="preserve"> </w:t>
      </w:r>
    </w:p>
    <w:p w14:paraId="34DF45E9" w14:textId="77777777" w:rsidR="00E800ED" w:rsidRDefault="00E800ED" w:rsidP="00E800ED">
      <w:r>
        <w:t xml:space="preserve">                return 0;</w:t>
      </w:r>
    </w:p>
    <w:p w14:paraId="7489CB24" w14:textId="60EA6FDD" w:rsidR="00E800ED" w:rsidRDefault="00E800ED" w:rsidP="00E800ED">
      <w:r>
        <w:t xml:space="preserve">            else if (sinif0sayaci &lt; sinif1sayaci)</w:t>
      </w:r>
    </w:p>
    <w:p w14:paraId="65431990" w14:textId="77777777" w:rsidR="00E800ED" w:rsidRDefault="00E800ED" w:rsidP="00E800ED">
      <w:r>
        <w:t xml:space="preserve">                return 1;</w:t>
      </w:r>
    </w:p>
    <w:p w14:paraId="5A38A252" w14:textId="7D454D10" w:rsidR="00E800ED" w:rsidRDefault="00E800ED" w:rsidP="00E800ED">
      <w:r>
        <w:t xml:space="preserve">            else</w:t>
      </w:r>
    </w:p>
    <w:p w14:paraId="49B80B0A" w14:textId="272A2F78" w:rsidR="00E800ED" w:rsidRDefault="00E800ED" w:rsidP="00E800ED">
      <w:r>
        <w:t xml:space="preserve">                return yakinlikdizisi[0].sinif</w:t>
      </w:r>
    </w:p>
    <w:p w14:paraId="348C6403" w14:textId="77777777" w:rsidR="00E800ED" w:rsidRDefault="00E800ED" w:rsidP="00E800ED"/>
    <w:p w14:paraId="412A507C" w14:textId="08E597B7" w:rsidR="00E800ED" w:rsidRPr="00E800ED" w:rsidRDefault="00E800ED" w:rsidP="00E800ED">
      <w:r>
        <w:t xml:space="preserve">        }</w:t>
      </w:r>
    </w:p>
    <w:p w14:paraId="76B63B39" w14:textId="375FCAED" w:rsidR="00A444C5" w:rsidRDefault="00C91E9A" w:rsidP="00A444C5">
      <w:pPr>
        <w:pStyle w:val="Balk3"/>
      </w:pPr>
      <w:bookmarkStart w:id="14" w:name="_Toc57390065"/>
      <w:r>
        <w:lastRenderedPageBreak/>
        <w:t>2</w:t>
      </w:r>
      <w:r w:rsidR="00A444C5">
        <w:t>.b.2 Ekran görüntüleri</w:t>
      </w:r>
      <w:bookmarkEnd w:id="14"/>
    </w:p>
    <w:p w14:paraId="70F8BAEA" w14:textId="10E4B4CF" w:rsidR="00E800ED" w:rsidRDefault="00E800ED" w:rsidP="00E800ED">
      <w:r>
        <w:rPr>
          <w:noProof/>
        </w:rPr>
        <w:drawing>
          <wp:inline distT="0" distB="0" distL="0" distR="0" wp14:anchorId="2978779D" wp14:editId="3B1E40A6">
            <wp:extent cx="5760720" cy="3218180"/>
            <wp:effectExtent l="0" t="0" r="0" b="127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21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11BD" w14:textId="436EF4A7" w:rsidR="00E800ED" w:rsidRDefault="00E800ED" w:rsidP="00E800ED">
      <w:r>
        <w:rPr>
          <w:noProof/>
        </w:rPr>
        <w:drawing>
          <wp:inline distT="0" distB="0" distL="0" distR="0" wp14:anchorId="3C2FEC31" wp14:editId="0E943FE1">
            <wp:extent cx="5760720" cy="246634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46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C95BE" w14:textId="155C24E9" w:rsidR="00E800ED" w:rsidRDefault="00E800ED" w:rsidP="00E800ED">
      <w:r>
        <w:rPr>
          <w:noProof/>
        </w:rPr>
        <w:drawing>
          <wp:inline distT="0" distB="0" distL="0" distR="0" wp14:anchorId="6DB85821" wp14:editId="71716146">
            <wp:extent cx="5753100" cy="2276475"/>
            <wp:effectExtent l="0" t="0" r="0" b="9525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B68A0" w14:textId="65FAFCF4" w:rsidR="00E800ED" w:rsidRPr="00E800ED" w:rsidRDefault="00E800ED" w:rsidP="00E800ED">
      <w:r>
        <w:rPr>
          <w:noProof/>
        </w:rPr>
        <w:lastRenderedPageBreak/>
        <w:drawing>
          <wp:inline distT="0" distB="0" distL="0" distR="0" wp14:anchorId="44DFAFE4" wp14:editId="72D65E42">
            <wp:extent cx="5753100" cy="2143125"/>
            <wp:effectExtent l="0" t="0" r="0" b="9525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14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201B4" w14:textId="56CB0A6C" w:rsidR="00A444C5" w:rsidRDefault="00C91E9A" w:rsidP="00A444C5">
      <w:pPr>
        <w:pStyle w:val="Balk3"/>
      </w:pPr>
      <w:bookmarkStart w:id="15" w:name="_Toc57390066"/>
      <w:r>
        <w:t>2</w:t>
      </w:r>
      <w:r w:rsidR="00A444C5">
        <w:t>.b.3 Açıklama</w:t>
      </w:r>
      <w:bookmarkEnd w:id="15"/>
    </w:p>
    <w:p w14:paraId="56384057" w14:textId="13A87D15" w:rsidR="00A444C5" w:rsidRDefault="00870E02" w:rsidP="00A444C5">
      <w:r>
        <w:t>Kullanıcının girdiği para verilerini ve istediği k adet nokta sayısını input olarak alıp verisetindeki en yakın k adet paranın veya paraların değerlerine olan uzaklığını hesaplayan ve buna göre paranın gerçek mi sahtemi olduğunu bulan program.</w:t>
      </w:r>
    </w:p>
    <w:p w14:paraId="47091D4D" w14:textId="3E5C4DD4" w:rsidR="00A444C5" w:rsidRDefault="00F47878" w:rsidP="00A444C5">
      <w:pPr>
        <w:pStyle w:val="Balk2"/>
      </w:pPr>
      <w:bookmarkStart w:id="16" w:name="_Toc57390067"/>
      <w:r>
        <w:t>2.</w:t>
      </w:r>
      <w:r w:rsidR="00A444C5">
        <w:t xml:space="preserve">c </w:t>
      </w:r>
      <w:r>
        <w:t>Başarı ölçümü</w:t>
      </w:r>
      <w:bookmarkEnd w:id="16"/>
    </w:p>
    <w:p w14:paraId="43B5E8B1" w14:textId="01677349" w:rsidR="00A444C5" w:rsidRDefault="00F47878" w:rsidP="00A444C5">
      <w:pPr>
        <w:pStyle w:val="Balk3"/>
      </w:pPr>
      <w:bookmarkStart w:id="17" w:name="_Toc57390068"/>
      <w:r>
        <w:t>2</w:t>
      </w:r>
      <w:r w:rsidR="00A444C5">
        <w:t>.c.1 Kodlar</w:t>
      </w:r>
      <w:bookmarkEnd w:id="17"/>
    </w:p>
    <w:p w14:paraId="53612CE2" w14:textId="77777777" w:rsidR="00F21FE8" w:rsidRDefault="00F21FE8" w:rsidP="00F21FE8">
      <w:r>
        <w:t>static void basariOrani(paraVeri[] para, paraVeri[] veriseti)</w:t>
      </w:r>
    </w:p>
    <w:p w14:paraId="5203CE64" w14:textId="77777777" w:rsidR="00F21FE8" w:rsidRDefault="00F21FE8" w:rsidP="00F21FE8">
      <w:r>
        <w:t xml:space="preserve">        {</w:t>
      </w:r>
    </w:p>
    <w:p w14:paraId="7711A891" w14:textId="77777777" w:rsidR="00F21FE8" w:rsidRDefault="00F21FE8" w:rsidP="00F21FE8">
      <w:r>
        <w:t xml:space="preserve">            int kDeger2 = kDegeri();//kNN için k değeri alıyoruz.</w:t>
      </w:r>
    </w:p>
    <w:p w14:paraId="7B7CC57F" w14:textId="44BA724C" w:rsidR="00F21FE8" w:rsidRDefault="00F21FE8" w:rsidP="00F21FE8">
      <w:r>
        <w:t xml:space="preserve">            double dogruSayisi = 0</w:t>
      </w:r>
    </w:p>
    <w:p w14:paraId="7CB19F08" w14:textId="77777777" w:rsidR="00F21FE8" w:rsidRDefault="00F21FE8" w:rsidP="00F21FE8">
      <w:r>
        <w:t xml:space="preserve">            for (int i = 0; i &lt; para.GetLength(0); i++)</w:t>
      </w:r>
    </w:p>
    <w:p w14:paraId="452EE686" w14:textId="77777777" w:rsidR="00F21FE8" w:rsidRDefault="00F21FE8" w:rsidP="00F21FE8">
      <w:r>
        <w:t xml:space="preserve">            {</w:t>
      </w:r>
    </w:p>
    <w:p w14:paraId="334E7CD2" w14:textId="77777777" w:rsidR="00F21FE8" w:rsidRDefault="00F21FE8" w:rsidP="00F21FE8"/>
    <w:p w14:paraId="65174B78" w14:textId="77777777" w:rsidR="00F21FE8" w:rsidRDefault="00F21FE8" w:rsidP="00F21FE8">
      <w:r>
        <w:t xml:space="preserve">                double tahmin = knnhesapla(para[i], veriseti, kDeger2);</w:t>
      </w:r>
    </w:p>
    <w:p w14:paraId="49B729DD" w14:textId="77777777" w:rsidR="00F21FE8" w:rsidRDefault="00F21FE8" w:rsidP="00F21FE8">
      <w:r>
        <w:t xml:space="preserve">                tabloyazdir(kDeger2, para[i], veriseti);</w:t>
      </w:r>
    </w:p>
    <w:p w14:paraId="12CDD303" w14:textId="77777777" w:rsidR="00F21FE8" w:rsidRDefault="00F21FE8" w:rsidP="00F21FE8">
      <w:r>
        <w:t xml:space="preserve">                if (tahmin == para[i].sinif)</w:t>
      </w:r>
    </w:p>
    <w:p w14:paraId="7D24D7C1" w14:textId="77777777" w:rsidR="00F21FE8" w:rsidRDefault="00F21FE8" w:rsidP="00F21FE8">
      <w:r>
        <w:t xml:space="preserve">                {</w:t>
      </w:r>
    </w:p>
    <w:p w14:paraId="0975F3C3" w14:textId="77777777" w:rsidR="00F21FE8" w:rsidRDefault="00F21FE8" w:rsidP="00F21FE8">
      <w:r>
        <w:t xml:space="preserve">                    dogruSayisi++;</w:t>
      </w:r>
    </w:p>
    <w:p w14:paraId="0D154201" w14:textId="77777777" w:rsidR="00F21FE8" w:rsidRDefault="00F21FE8" w:rsidP="00F21FE8">
      <w:r>
        <w:t xml:space="preserve">                }</w:t>
      </w:r>
    </w:p>
    <w:p w14:paraId="0391E2C1" w14:textId="77777777" w:rsidR="00F21FE8" w:rsidRDefault="00F21FE8" w:rsidP="00F21FE8">
      <w:r>
        <w:t xml:space="preserve">            }</w:t>
      </w:r>
    </w:p>
    <w:p w14:paraId="0EB4B70B" w14:textId="77777777" w:rsidR="00F21FE8" w:rsidRDefault="00F21FE8" w:rsidP="00F21FE8">
      <w:r>
        <w:t xml:space="preserve">            double basariOrani = (dogruSayisi * 100) / para.GetLength(0);</w:t>
      </w:r>
    </w:p>
    <w:p w14:paraId="45DEEBED" w14:textId="77777777" w:rsidR="00F21FE8" w:rsidRDefault="00F21FE8" w:rsidP="00F21FE8"/>
    <w:p w14:paraId="140DAF27" w14:textId="77777777" w:rsidR="00F21FE8" w:rsidRDefault="00F21FE8" w:rsidP="00F21FE8">
      <w:r>
        <w:lastRenderedPageBreak/>
        <w:t xml:space="preserve">            Console.WriteLine("Programın Başarı Oranı: %{0}", basariOrani);</w:t>
      </w:r>
    </w:p>
    <w:p w14:paraId="78BE5C4E" w14:textId="6C052CA7" w:rsidR="00F21FE8" w:rsidRPr="00F21FE8" w:rsidRDefault="00F21FE8" w:rsidP="00F21FE8">
      <w:r>
        <w:t xml:space="preserve">        }</w:t>
      </w:r>
    </w:p>
    <w:p w14:paraId="5D904C33" w14:textId="687114E5" w:rsidR="00A444C5" w:rsidRDefault="00F47878" w:rsidP="00A444C5">
      <w:pPr>
        <w:pStyle w:val="Balk3"/>
      </w:pPr>
      <w:bookmarkStart w:id="18" w:name="_Toc57390069"/>
      <w:r>
        <w:t>2</w:t>
      </w:r>
      <w:r w:rsidR="00A444C5">
        <w:t>.c.2 Ekran görüntüleri</w:t>
      </w:r>
      <w:bookmarkEnd w:id="18"/>
    </w:p>
    <w:p w14:paraId="553B85E2" w14:textId="60DF5EA9" w:rsidR="009A6708" w:rsidRDefault="009A6708" w:rsidP="009A6708">
      <w:r>
        <w:rPr>
          <w:noProof/>
        </w:rPr>
        <w:drawing>
          <wp:inline distT="0" distB="0" distL="0" distR="0" wp14:anchorId="1C1D5315" wp14:editId="23A42523">
            <wp:extent cx="5760720" cy="4608830"/>
            <wp:effectExtent l="0" t="0" r="0" b="127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608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F65D0" w14:textId="4905D6D0" w:rsidR="009A6708" w:rsidRPr="009A6708" w:rsidRDefault="009A6708" w:rsidP="009A6708">
      <w:r>
        <w:rPr>
          <w:noProof/>
        </w:rPr>
        <w:lastRenderedPageBreak/>
        <w:drawing>
          <wp:inline distT="0" distB="0" distL="0" distR="0" wp14:anchorId="20850E97" wp14:editId="253DA594">
            <wp:extent cx="5753100" cy="4124325"/>
            <wp:effectExtent l="0" t="0" r="0" b="9525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2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40F38" w14:textId="43FFF06C" w:rsidR="00A444C5" w:rsidRDefault="00F47878" w:rsidP="00A444C5">
      <w:pPr>
        <w:pStyle w:val="Balk3"/>
      </w:pPr>
      <w:bookmarkStart w:id="19" w:name="_Toc57390070"/>
      <w:r>
        <w:t>2</w:t>
      </w:r>
      <w:r w:rsidR="00A444C5">
        <w:t>.c.3 Açıklama</w:t>
      </w:r>
      <w:bookmarkEnd w:id="19"/>
    </w:p>
    <w:p w14:paraId="5E1891B6" w14:textId="44E3592A" w:rsidR="00A444C5" w:rsidRDefault="004A7723" w:rsidP="00A444C5">
      <w:r>
        <w:t>Yazılan programın seçilen veriler ile test işlemi yapılıyor. Bİzim döndürdüğümüz sonuç ile paranın asıl gerçeklik değeri karşılaştırılıyor ve programın tutarlılığı hesaplanıp ekrana “Başarı Oranı”  olarak bastırılıyor.</w:t>
      </w:r>
    </w:p>
    <w:p w14:paraId="0FF10C59" w14:textId="519F2A17" w:rsidR="004C761A" w:rsidRDefault="004C761A" w:rsidP="004C761A">
      <w:pPr>
        <w:pStyle w:val="Balk2"/>
      </w:pPr>
      <w:bookmarkStart w:id="20" w:name="_Toc57390071"/>
      <w:r>
        <w:t>2.</w:t>
      </w:r>
      <w:r w:rsidR="005A26B9">
        <w:t>d</w:t>
      </w:r>
      <w:r>
        <w:t xml:space="preserve"> </w:t>
      </w:r>
      <w:r w:rsidR="00AA4E02">
        <w:t>Listeleme</w:t>
      </w:r>
      <w:bookmarkEnd w:id="20"/>
    </w:p>
    <w:p w14:paraId="2D736369" w14:textId="49D3E32E" w:rsidR="004C761A" w:rsidRDefault="004C761A" w:rsidP="004C761A">
      <w:pPr>
        <w:pStyle w:val="Balk3"/>
      </w:pPr>
      <w:bookmarkStart w:id="21" w:name="_Toc57390072"/>
      <w:r>
        <w:t>2.</w:t>
      </w:r>
      <w:r w:rsidR="005A26B9">
        <w:t>d</w:t>
      </w:r>
      <w:r>
        <w:t>.1 Kodlar</w:t>
      </w:r>
      <w:bookmarkEnd w:id="21"/>
    </w:p>
    <w:p w14:paraId="400C9B17" w14:textId="77777777" w:rsidR="009A6708" w:rsidRDefault="009A6708" w:rsidP="009A6708">
      <w:r>
        <w:t>static void listeleme(paraVeri[] veriseti)</w:t>
      </w:r>
    </w:p>
    <w:p w14:paraId="3EA69E58" w14:textId="77777777" w:rsidR="009A6708" w:rsidRDefault="009A6708" w:rsidP="009A6708">
      <w:r>
        <w:t xml:space="preserve">        {</w:t>
      </w:r>
    </w:p>
    <w:p w14:paraId="19155968" w14:textId="2B51B004" w:rsidR="009A6708" w:rsidRDefault="009A6708" w:rsidP="009A6708">
      <w:r>
        <w:t xml:space="preserve">            for (int j = 0; j &lt; veriseti.GetLength(0); j++)</w:t>
      </w:r>
    </w:p>
    <w:p w14:paraId="6313B08A" w14:textId="77777777" w:rsidR="009A6708" w:rsidRDefault="009A6708" w:rsidP="009A6708">
      <w:r>
        <w:t xml:space="preserve">            {</w:t>
      </w:r>
    </w:p>
    <w:p w14:paraId="05687C19" w14:textId="77DA532E" w:rsidR="009A6708" w:rsidRDefault="009A6708" w:rsidP="009A6708">
      <w:r>
        <w:t xml:space="preserve">                Console.Write(veriseti[j].varyans);</w:t>
      </w:r>
    </w:p>
    <w:p w14:paraId="146D7605" w14:textId="77777777" w:rsidR="009A6708" w:rsidRDefault="009A6708" w:rsidP="009A6708">
      <w:r>
        <w:t xml:space="preserve">                Console.Write("," + veriseti[j].carpiklik);</w:t>
      </w:r>
    </w:p>
    <w:p w14:paraId="4655545D" w14:textId="77777777" w:rsidR="009A6708" w:rsidRDefault="009A6708" w:rsidP="009A6708">
      <w:r>
        <w:t xml:space="preserve">                Console.Write("," + veriseti[j].basiklik);</w:t>
      </w:r>
    </w:p>
    <w:p w14:paraId="5292569D" w14:textId="77777777" w:rsidR="009A6708" w:rsidRDefault="009A6708" w:rsidP="009A6708">
      <w:r>
        <w:t xml:space="preserve">                Console.Write("," + veriseti[j].entropi);</w:t>
      </w:r>
    </w:p>
    <w:p w14:paraId="5311B547" w14:textId="77777777" w:rsidR="009A6708" w:rsidRDefault="009A6708" w:rsidP="009A6708">
      <w:r>
        <w:t xml:space="preserve">                Console.Write("," + veriseti[j].sinif);</w:t>
      </w:r>
    </w:p>
    <w:p w14:paraId="69644260" w14:textId="0DB601BA" w:rsidR="009A6708" w:rsidRDefault="009A6708" w:rsidP="009A6708">
      <w:r>
        <w:t xml:space="preserve">                Console.WriteLine(); </w:t>
      </w:r>
    </w:p>
    <w:p w14:paraId="4653580F" w14:textId="77777777" w:rsidR="009A6708" w:rsidRDefault="009A6708" w:rsidP="009A6708">
      <w:r>
        <w:lastRenderedPageBreak/>
        <w:t xml:space="preserve">            }</w:t>
      </w:r>
    </w:p>
    <w:p w14:paraId="60BF4476" w14:textId="05897AFD" w:rsidR="009A6708" w:rsidRPr="009A6708" w:rsidRDefault="009A6708" w:rsidP="009A6708">
      <w:r>
        <w:t xml:space="preserve">        }</w:t>
      </w:r>
    </w:p>
    <w:p w14:paraId="6F3D12E6" w14:textId="1A6CF358" w:rsidR="004C761A" w:rsidRDefault="004C761A" w:rsidP="004C761A">
      <w:pPr>
        <w:pStyle w:val="Balk3"/>
      </w:pPr>
      <w:bookmarkStart w:id="22" w:name="_Toc57390073"/>
      <w:r>
        <w:t>2.</w:t>
      </w:r>
      <w:r w:rsidR="005A26B9">
        <w:t>d</w:t>
      </w:r>
      <w:r>
        <w:t>.2 Ekran görüntüleri</w:t>
      </w:r>
      <w:bookmarkEnd w:id="22"/>
    </w:p>
    <w:p w14:paraId="60C04857" w14:textId="2AB1FDE2" w:rsidR="009A6708" w:rsidRPr="009A6708" w:rsidRDefault="009A6708" w:rsidP="009A6708">
      <w:r>
        <w:rPr>
          <w:noProof/>
        </w:rPr>
        <w:drawing>
          <wp:inline distT="0" distB="0" distL="0" distR="0" wp14:anchorId="3B01D4AB" wp14:editId="69BA49E6">
            <wp:extent cx="3505200" cy="7296150"/>
            <wp:effectExtent l="0" t="0" r="0" b="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29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5C9E2" w14:textId="0DDE7C05" w:rsidR="004C761A" w:rsidRDefault="004C761A" w:rsidP="004C761A">
      <w:pPr>
        <w:pStyle w:val="Balk3"/>
      </w:pPr>
      <w:bookmarkStart w:id="23" w:name="_Toc57390074"/>
      <w:r>
        <w:t>2.</w:t>
      </w:r>
      <w:r w:rsidR="005A26B9">
        <w:t>d</w:t>
      </w:r>
      <w:r>
        <w:t>.3 Açıklama</w:t>
      </w:r>
      <w:bookmarkEnd w:id="23"/>
    </w:p>
    <w:p w14:paraId="64DEDCA2" w14:textId="2B2A99E0" w:rsidR="004C761A" w:rsidRPr="00A444C5" w:rsidRDefault="004A7723" w:rsidP="004C761A">
      <w:r>
        <w:t>Kullanılan verilerin ekrana satır satır bastırılöa işlemi.</w:t>
      </w:r>
    </w:p>
    <w:p w14:paraId="27FC2A57" w14:textId="0CE607A6" w:rsidR="004C761A" w:rsidRDefault="007741F7" w:rsidP="00BC7981">
      <w:pPr>
        <w:pStyle w:val="Balk1"/>
      </w:pPr>
      <w:bookmarkStart w:id="24" w:name="_Toc57390075"/>
      <w:r>
        <w:lastRenderedPageBreak/>
        <w:t>Özdeğerlendirme Tablosu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22"/>
        <w:gridCol w:w="843"/>
        <w:gridCol w:w="1544"/>
        <w:gridCol w:w="4453"/>
      </w:tblGrid>
      <w:tr w:rsidR="00BC7981" w:rsidRPr="00BC7981" w14:paraId="18666C52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7B510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Proje 1 Maddeleri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9FCC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No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925F11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>Tahmini Not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55D8AF" w14:textId="77777777" w:rsidR="00BC7981" w:rsidRPr="00BC7981" w:rsidRDefault="00BC7981" w:rsidP="00BC7981">
            <w:pPr>
              <w:rPr>
                <w:b/>
                <w:lang w:val="tr-TR"/>
              </w:rPr>
            </w:pPr>
            <w:r w:rsidRPr="00BC7981">
              <w:rPr>
                <w:b/>
                <w:lang w:val="tr-TR"/>
              </w:rPr>
              <w:t xml:space="preserve">Açıklama </w:t>
            </w:r>
          </w:p>
        </w:tc>
      </w:tr>
      <w:tr w:rsidR="00BC7981" w:rsidRPr="00BC7981" w14:paraId="10F267F8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648DA" w14:textId="646DA8FF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59C7B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0C085" w14:textId="58F6C0CC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A6A41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5BACDC4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B457F" w14:textId="3835719B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 xml:space="preserve">1.b 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6000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B5BFE" w14:textId="303C27A0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4DE24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365A37F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4A501" w14:textId="754FA09D" w:rsidR="00BC7981" w:rsidRPr="00BC7981" w:rsidRDefault="007A5085" w:rsidP="00BC7981">
            <w:pPr>
              <w:rPr>
                <w:lang w:val="tr-TR"/>
              </w:rPr>
            </w:pPr>
            <w:r>
              <w:rPr>
                <w:lang w:val="tr-TR"/>
              </w:rPr>
              <w:t>B</w:t>
            </w:r>
            <w:r w:rsidR="00DA632C">
              <w:rPr>
                <w:lang w:val="tr-TR"/>
              </w:rPr>
              <w:t xml:space="preserve">ölüm </w:t>
            </w:r>
            <w:r w:rsidR="00BC7981" w:rsidRPr="00BC7981">
              <w:rPr>
                <w:lang w:val="tr-TR"/>
              </w:rPr>
              <w:t>1</w:t>
            </w:r>
            <w:r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EB03A2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749C0" w14:textId="4D213B7A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513CE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74A92864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3E1AEC" w14:textId="0BF03684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a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BBD21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37C53" w14:textId="2EF27C24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2DC1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0DB7AD9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F7805" w14:textId="4C7BA1EA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b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C1CAC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4EFEA" w14:textId="087E92E1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84C08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4CB1E7FF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04B550" w14:textId="0928EE0D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c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CC024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E524" w14:textId="6A6BCBBC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A7B88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3FF3FDF4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E0870" w14:textId="193C672C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2.d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36929E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A3A0BF" w14:textId="2D946562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AA836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BC7981" w:rsidRPr="00BC7981" w14:paraId="77E980B4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2476B" w14:textId="64C7BD1D" w:rsidR="00BC7981" w:rsidRPr="00BC7981" w:rsidRDefault="00DA632C" w:rsidP="00BC7981">
            <w:pPr>
              <w:rPr>
                <w:lang w:val="tr-TR"/>
              </w:rPr>
            </w:pPr>
            <w:r>
              <w:rPr>
                <w:lang w:val="tr-TR"/>
              </w:rPr>
              <w:t>Bölüm</w:t>
            </w:r>
            <w:r w:rsidRPr="00BC7981">
              <w:rPr>
                <w:lang w:val="tr-TR"/>
              </w:rPr>
              <w:t xml:space="preserve"> </w:t>
            </w:r>
            <w:r w:rsidR="00BC7981" w:rsidRPr="00BC7981">
              <w:rPr>
                <w:lang w:val="tr-TR"/>
              </w:rPr>
              <w:t>2</w:t>
            </w:r>
            <w:r w:rsidR="007A5085">
              <w:rPr>
                <w:lang w:val="tr-TR"/>
              </w:rPr>
              <w:t>.</w:t>
            </w:r>
            <w:r w:rsidR="00BC7981" w:rsidRPr="00BC7981">
              <w:rPr>
                <w:lang w:val="tr-TR"/>
              </w:rPr>
              <w:t xml:space="preserve"> Rapo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A9C2D" w14:textId="77777777" w:rsidR="00BC7981" w:rsidRPr="00BC7981" w:rsidRDefault="00BC7981" w:rsidP="00BC7981">
            <w:pPr>
              <w:rPr>
                <w:lang w:val="tr-TR"/>
              </w:rPr>
            </w:pPr>
            <w:r w:rsidRPr="00BC7981"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64F0E" w14:textId="389DCB5E" w:rsidR="00BC7981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3845B" w14:textId="77777777" w:rsidR="00BC7981" w:rsidRPr="00BC7981" w:rsidRDefault="00BC7981" w:rsidP="00BC7981">
            <w:pPr>
              <w:rPr>
                <w:lang w:val="tr-TR"/>
              </w:rPr>
            </w:pPr>
          </w:p>
        </w:tc>
      </w:tr>
      <w:tr w:rsidR="00A01CE0" w:rsidRPr="00BC7981" w14:paraId="0F163C8E" w14:textId="77777777" w:rsidTr="00870E02">
        <w:tc>
          <w:tcPr>
            <w:tcW w:w="2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B76C7" w14:textId="733B81E5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Özdeğerlendirme Tablosu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86BF0" w14:textId="25568C53" w:rsidR="00A01CE0" w:rsidRPr="00BC7981" w:rsidRDefault="00A01CE0" w:rsidP="00BC7981">
            <w:pPr>
              <w:rPr>
                <w:lang w:val="tr-TR"/>
              </w:rPr>
            </w:pPr>
            <w:r>
              <w:rPr>
                <w:lang w:val="tr-T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1A025" w14:textId="188FB07D" w:rsidR="00A01CE0" w:rsidRPr="00BC7981" w:rsidRDefault="004A7723" w:rsidP="00BC7981">
            <w:pPr>
              <w:rPr>
                <w:lang w:val="tr-TR"/>
              </w:rPr>
            </w:pPr>
            <w:r>
              <w:rPr>
                <w:lang w:val="tr-TR"/>
              </w:rPr>
              <w:t>5</w:t>
            </w:r>
          </w:p>
        </w:tc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B969A2" w14:textId="77777777" w:rsidR="00A01CE0" w:rsidRPr="00BC7981" w:rsidRDefault="00A01CE0" w:rsidP="00BC7981">
            <w:pPr>
              <w:rPr>
                <w:lang w:val="tr-TR"/>
              </w:rPr>
            </w:pPr>
          </w:p>
        </w:tc>
      </w:tr>
    </w:tbl>
    <w:p w14:paraId="53FB7E16" w14:textId="77777777" w:rsidR="00BC7981" w:rsidRPr="00BC7981" w:rsidRDefault="00BC7981" w:rsidP="00BC7981">
      <w:pPr>
        <w:rPr>
          <w:lang w:val="tr-TR"/>
        </w:rPr>
      </w:pPr>
      <w:r w:rsidRPr="00BC7981">
        <w:rPr>
          <w:b/>
          <w:lang w:val="tr-TR"/>
        </w:rPr>
        <w:t xml:space="preserve">Açıklama kısmında yapıldı, yapılmadı bilgisi veya hangi maddelerin nasıl yapıldığı kısaca yazılabilecektir. </w:t>
      </w:r>
    </w:p>
    <w:p w14:paraId="6FC02047" w14:textId="77777777" w:rsidR="007741F7" w:rsidRPr="00A444C5" w:rsidRDefault="007741F7" w:rsidP="00A444C5"/>
    <w:sectPr w:rsidR="007741F7" w:rsidRPr="00A444C5" w:rsidSect="00B626F8">
      <w:footerReference w:type="default" r:id="rId18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AB664B" w14:textId="77777777" w:rsidR="0065137E" w:rsidRDefault="0065137E" w:rsidP="008C5C2A">
      <w:pPr>
        <w:spacing w:after="0" w:line="240" w:lineRule="auto"/>
      </w:pPr>
      <w:r>
        <w:separator/>
      </w:r>
    </w:p>
  </w:endnote>
  <w:endnote w:type="continuationSeparator" w:id="0">
    <w:p w14:paraId="111800E8" w14:textId="77777777" w:rsidR="0065137E" w:rsidRDefault="0065137E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70E02" w:rsidRDefault="00870E02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70E02" w:rsidRDefault="00870E02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1FD9F4" w14:textId="77777777" w:rsidR="0065137E" w:rsidRDefault="0065137E" w:rsidP="008C5C2A">
      <w:pPr>
        <w:spacing w:after="0" w:line="240" w:lineRule="auto"/>
      </w:pPr>
      <w:r>
        <w:separator/>
      </w:r>
    </w:p>
  </w:footnote>
  <w:footnote w:type="continuationSeparator" w:id="0">
    <w:p w14:paraId="7DD95740" w14:textId="77777777" w:rsidR="0065137E" w:rsidRDefault="0065137E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rgUABtqI7iwAAAA="/>
  </w:docVars>
  <w:rsids>
    <w:rsidRoot w:val="006333FA"/>
    <w:rsid w:val="000B088F"/>
    <w:rsid w:val="000C76C0"/>
    <w:rsid w:val="0016700D"/>
    <w:rsid w:val="001C6C80"/>
    <w:rsid w:val="00216380"/>
    <w:rsid w:val="00252C00"/>
    <w:rsid w:val="002763DD"/>
    <w:rsid w:val="002771E4"/>
    <w:rsid w:val="00301640"/>
    <w:rsid w:val="00334B8E"/>
    <w:rsid w:val="0035637B"/>
    <w:rsid w:val="00367AC9"/>
    <w:rsid w:val="003760D1"/>
    <w:rsid w:val="003A1E7A"/>
    <w:rsid w:val="003A60F1"/>
    <w:rsid w:val="003C4C15"/>
    <w:rsid w:val="003C61CF"/>
    <w:rsid w:val="003D4F3F"/>
    <w:rsid w:val="00435BBA"/>
    <w:rsid w:val="00457339"/>
    <w:rsid w:val="004833DA"/>
    <w:rsid w:val="004A7723"/>
    <w:rsid w:val="004C18C8"/>
    <w:rsid w:val="004C761A"/>
    <w:rsid w:val="004D386D"/>
    <w:rsid w:val="004E5B73"/>
    <w:rsid w:val="0058535C"/>
    <w:rsid w:val="00590231"/>
    <w:rsid w:val="00596A57"/>
    <w:rsid w:val="005A26B9"/>
    <w:rsid w:val="005F1E60"/>
    <w:rsid w:val="006066F2"/>
    <w:rsid w:val="006333FA"/>
    <w:rsid w:val="0065137E"/>
    <w:rsid w:val="006B0DA5"/>
    <w:rsid w:val="006B41BF"/>
    <w:rsid w:val="006E3D9D"/>
    <w:rsid w:val="006F0242"/>
    <w:rsid w:val="006F1A24"/>
    <w:rsid w:val="00725043"/>
    <w:rsid w:val="007741F7"/>
    <w:rsid w:val="007A5085"/>
    <w:rsid w:val="00831355"/>
    <w:rsid w:val="00847EFC"/>
    <w:rsid w:val="008608A6"/>
    <w:rsid w:val="00870E02"/>
    <w:rsid w:val="008B09EA"/>
    <w:rsid w:val="008C5C2A"/>
    <w:rsid w:val="00916024"/>
    <w:rsid w:val="00966569"/>
    <w:rsid w:val="0099005B"/>
    <w:rsid w:val="009A1393"/>
    <w:rsid w:val="009A6708"/>
    <w:rsid w:val="009F66D3"/>
    <w:rsid w:val="00A01CE0"/>
    <w:rsid w:val="00A444C5"/>
    <w:rsid w:val="00A4568D"/>
    <w:rsid w:val="00A74C59"/>
    <w:rsid w:val="00A81B4C"/>
    <w:rsid w:val="00A82771"/>
    <w:rsid w:val="00AA4E02"/>
    <w:rsid w:val="00B3317F"/>
    <w:rsid w:val="00B626F8"/>
    <w:rsid w:val="00BB513D"/>
    <w:rsid w:val="00BC7981"/>
    <w:rsid w:val="00BD21CF"/>
    <w:rsid w:val="00C13972"/>
    <w:rsid w:val="00C314E1"/>
    <w:rsid w:val="00C468D2"/>
    <w:rsid w:val="00C561A9"/>
    <w:rsid w:val="00C844ED"/>
    <w:rsid w:val="00C8644B"/>
    <w:rsid w:val="00C86526"/>
    <w:rsid w:val="00C91E9A"/>
    <w:rsid w:val="00CB78D1"/>
    <w:rsid w:val="00CE11AB"/>
    <w:rsid w:val="00CF6A29"/>
    <w:rsid w:val="00D03977"/>
    <w:rsid w:val="00D57317"/>
    <w:rsid w:val="00D62422"/>
    <w:rsid w:val="00D76A94"/>
    <w:rsid w:val="00D824D5"/>
    <w:rsid w:val="00DA60EA"/>
    <w:rsid w:val="00DA632C"/>
    <w:rsid w:val="00DC58B3"/>
    <w:rsid w:val="00DD2CA0"/>
    <w:rsid w:val="00DD7453"/>
    <w:rsid w:val="00DE7634"/>
    <w:rsid w:val="00DF1B8A"/>
    <w:rsid w:val="00E02785"/>
    <w:rsid w:val="00E07DAD"/>
    <w:rsid w:val="00E37E95"/>
    <w:rsid w:val="00E437E4"/>
    <w:rsid w:val="00E452B5"/>
    <w:rsid w:val="00E45FC4"/>
    <w:rsid w:val="00E63DC0"/>
    <w:rsid w:val="00E800ED"/>
    <w:rsid w:val="00ED3C10"/>
    <w:rsid w:val="00EE21B3"/>
    <w:rsid w:val="00EE553F"/>
    <w:rsid w:val="00EF0A95"/>
    <w:rsid w:val="00F21FE8"/>
    <w:rsid w:val="00F47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21</Pages>
  <Words>2627</Words>
  <Characters>14980</Characters>
  <Application>Microsoft Office Word</Application>
  <DocSecurity>0</DocSecurity>
  <Lines>124</Lines>
  <Paragraphs>3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hmet Hakan Demirel</cp:lastModifiedBy>
  <cp:revision>8</cp:revision>
  <dcterms:created xsi:type="dcterms:W3CDTF">2020-12-01T12:31:00Z</dcterms:created>
  <dcterms:modified xsi:type="dcterms:W3CDTF">2020-12-14T13:22:00Z</dcterms:modified>
</cp:coreProperties>
</file>